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BD17A" w14:textId="77777777" w:rsidR="00947212" w:rsidRDefault="00CD6275">
      <w:pPr>
        <w:pStyle w:val="Title"/>
        <w:jc w:val="center"/>
      </w:pPr>
      <w:r>
        <w:t>Project Plan for Web Programming II</w:t>
      </w:r>
    </w:p>
    <w:p w14:paraId="4D6BD17B" w14:textId="77777777" w:rsidR="00947212" w:rsidRDefault="00947212"/>
    <w:p w14:paraId="4D6BD17C" w14:textId="77777777" w:rsidR="00947212" w:rsidRDefault="00CD6275">
      <w:pPr>
        <w:pStyle w:val="Heading1"/>
      </w:pPr>
      <w:r>
        <w:t>Team Members:</w:t>
      </w:r>
    </w:p>
    <w:tbl>
      <w:tblPr>
        <w:tblStyle w:val="GridTable1Light1"/>
        <w:tblW w:w="9322" w:type="dxa"/>
        <w:tblLayout w:type="fixed"/>
        <w:tblLook w:val="04A0" w:firstRow="1" w:lastRow="0" w:firstColumn="1" w:lastColumn="0" w:noHBand="0" w:noVBand="1"/>
      </w:tblPr>
      <w:tblGrid>
        <w:gridCol w:w="5778"/>
        <w:gridCol w:w="3544"/>
      </w:tblGrid>
      <w:tr w:rsidR="007875F8" w14:paraId="4D6BD17F" w14:textId="77777777" w:rsidTr="005E41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14:paraId="4D6BD17D" w14:textId="77777777" w:rsidR="007875F8" w:rsidRDefault="007875F8">
            <w:pPr>
              <w:spacing w:after="0" w:line="240" w:lineRule="auto"/>
              <w:rPr>
                <w:b w:val="0"/>
                <w:bCs w:val="0"/>
              </w:rPr>
            </w:pPr>
            <w:r>
              <w:t>Name</w:t>
            </w:r>
          </w:p>
        </w:tc>
        <w:tc>
          <w:tcPr>
            <w:tcW w:w="3544" w:type="dxa"/>
          </w:tcPr>
          <w:p w14:paraId="4D6BD17E" w14:textId="77777777" w:rsidR="007875F8" w:rsidRDefault="007875F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ID</w:t>
            </w:r>
          </w:p>
        </w:tc>
      </w:tr>
      <w:tr w:rsidR="007875F8" w14:paraId="4D6BD182" w14:textId="77777777" w:rsidTr="005E4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14:paraId="4D6BD180" w14:textId="687307AB" w:rsidR="007875F8" w:rsidRDefault="005E41E8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ergio Ivan Sanchez Solano</w:t>
            </w:r>
          </w:p>
        </w:tc>
        <w:tc>
          <w:tcPr>
            <w:tcW w:w="3544" w:type="dxa"/>
          </w:tcPr>
          <w:p w14:paraId="4D6BD181" w14:textId="03D148BC" w:rsidR="007875F8" w:rsidRDefault="005E41E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0767520</w:t>
            </w:r>
          </w:p>
        </w:tc>
      </w:tr>
      <w:tr w:rsidR="007875F8" w14:paraId="4D6BD185" w14:textId="77777777" w:rsidTr="005E4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14:paraId="4D6BD183" w14:textId="0EAF443B" w:rsidR="007875F8" w:rsidRDefault="00412358">
            <w:pPr>
              <w:spacing w:after="0" w:line="240" w:lineRule="auto"/>
              <w:rPr>
                <w:b w:val="0"/>
                <w:bCs w:val="0"/>
              </w:rPr>
            </w:pPr>
            <w:r w:rsidRPr="00412358">
              <w:rPr>
                <w:b w:val="0"/>
                <w:bCs w:val="0"/>
              </w:rPr>
              <w:t>Tiago Reis Espinola Soriano</w:t>
            </w:r>
          </w:p>
        </w:tc>
        <w:tc>
          <w:tcPr>
            <w:tcW w:w="3544" w:type="dxa"/>
          </w:tcPr>
          <w:p w14:paraId="4D6BD184" w14:textId="1894A197" w:rsidR="007875F8" w:rsidRDefault="0048777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87776">
              <w:t>c0766810</w:t>
            </w:r>
          </w:p>
        </w:tc>
      </w:tr>
      <w:tr w:rsidR="007875F8" w14:paraId="4D6BD188" w14:textId="77777777" w:rsidTr="005E4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14:paraId="4D6BD186" w14:textId="6245DCE8" w:rsidR="007875F8" w:rsidRDefault="00412358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Sergio Henrique </w:t>
            </w:r>
            <w:r w:rsidR="0C4DF6DC">
              <w:rPr>
                <w:b w:val="0"/>
                <w:bCs w:val="0"/>
              </w:rPr>
              <w:t xml:space="preserve">Galdino </w:t>
            </w:r>
            <w:r w:rsidR="00487776">
              <w:rPr>
                <w:b w:val="0"/>
                <w:bCs w:val="0"/>
              </w:rPr>
              <w:t>Pereira</w:t>
            </w:r>
          </w:p>
        </w:tc>
        <w:tc>
          <w:tcPr>
            <w:tcW w:w="3544" w:type="dxa"/>
          </w:tcPr>
          <w:p w14:paraId="4D6BD187" w14:textId="64643270" w:rsidR="007875F8" w:rsidRDefault="002C532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0766</w:t>
            </w:r>
            <w:r w:rsidR="001A783D">
              <w:t>5</w:t>
            </w:r>
            <w:bookmarkStart w:id="0" w:name="_GoBack"/>
            <w:bookmarkEnd w:id="0"/>
            <w:r w:rsidR="001A783D">
              <w:t>70</w:t>
            </w:r>
          </w:p>
        </w:tc>
      </w:tr>
      <w:tr w:rsidR="00AC34B3" w14:paraId="4D6BD18B" w14:textId="77777777" w:rsidTr="005E41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8" w:type="dxa"/>
          </w:tcPr>
          <w:p w14:paraId="4D6BD189" w14:textId="69056D5D" w:rsidR="00AC34B3" w:rsidRDefault="079D4B6E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roovy (BOT)</w:t>
            </w:r>
          </w:p>
        </w:tc>
        <w:tc>
          <w:tcPr>
            <w:tcW w:w="3544" w:type="dxa"/>
          </w:tcPr>
          <w:p w14:paraId="4D6BD18A" w14:textId="77777777" w:rsidR="00AC34B3" w:rsidRDefault="00AC34B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D6BD18D" w14:textId="3578EE74" w:rsidR="00947212" w:rsidRDefault="52DF4CFB" w:rsidP="50610174">
      <w:r w:rsidRPr="4CC8FFC4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Description</w:t>
      </w:r>
      <w:r w:rsidRPr="4CC8FFC4">
        <w:rPr>
          <w:rFonts w:asciiTheme="majorHAnsi" w:eastAsiaTheme="majorEastAsia" w:hAnsiTheme="majorHAnsi" w:cstheme="majorBidi"/>
          <w:color w:val="5B9BD5" w:themeColor="accent1"/>
          <w:sz w:val="32"/>
          <w:szCs w:val="32"/>
        </w:rPr>
        <w:t xml:space="preserve"> of the project:</w:t>
      </w:r>
    </w:p>
    <w:tbl>
      <w:tblPr>
        <w:tblStyle w:val="TableGrid"/>
        <w:tblW w:w="9578" w:type="dxa"/>
        <w:tblLayout w:type="fixed"/>
        <w:tblLook w:val="04A0" w:firstRow="1" w:lastRow="0" w:firstColumn="1" w:lastColumn="0" w:noHBand="0" w:noVBand="1"/>
      </w:tblPr>
      <w:tblGrid>
        <w:gridCol w:w="9578"/>
      </w:tblGrid>
      <w:tr w:rsidR="00947212" w14:paraId="4D6BD18F" w14:textId="77777777" w:rsidTr="00283945">
        <w:trPr>
          <w:trHeight w:val="7939"/>
        </w:trPr>
        <w:tc>
          <w:tcPr>
            <w:tcW w:w="9578" w:type="dxa"/>
          </w:tcPr>
          <w:p w14:paraId="4D6BD18E" w14:textId="4374D2CB" w:rsidR="00947212" w:rsidRDefault="60669A59" w:rsidP="00BC14EE">
            <w:pPr>
              <w:spacing w:after="0" w:line="240" w:lineRule="auto"/>
              <w:rPr>
                <w:sz w:val="28"/>
                <w:szCs w:val="28"/>
              </w:rPr>
            </w:pPr>
            <w:r w:rsidRPr="591C126A">
              <w:rPr>
                <w:sz w:val="28"/>
                <w:szCs w:val="28"/>
              </w:rPr>
              <w:t xml:space="preserve">The project consists of a </w:t>
            </w:r>
            <w:r w:rsidRPr="5A195A97">
              <w:rPr>
                <w:sz w:val="28"/>
                <w:szCs w:val="28"/>
              </w:rPr>
              <w:t>restaurant</w:t>
            </w:r>
            <w:r w:rsidR="5CFD0DDD" w:rsidRPr="5A195A97">
              <w:rPr>
                <w:sz w:val="28"/>
                <w:szCs w:val="28"/>
              </w:rPr>
              <w:t>’s</w:t>
            </w:r>
            <w:r w:rsidRPr="6C81D480">
              <w:rPr>
                <w:sz w:val="28"/>
                <w:szCs w:val="28"/>
              </w:rPr>
              <w:t xml:space="preserve"> </w:t>
            </w:r>
            <w:r w:rsidR="5CFD0DDD" w:rsidRPr="0DD88029">
              <w:rPr>
                <w:sz w:val="28"/>
                <w:szCs w:val="28"/>
              </w:rPr>
              <w:t>webpage</w:t>
            </w:r>
            <w:r w:rsidRPr="0DD88029">
              <w:rPr>
                <w:sz w:val="28"/>
                <w:szCs w:val="28"/>
              </w:rPr>
              <w:t xml:space="preserve"> </w:t>
            </w:r>
            <w:r w:rsidRPr="6C81D480">
              <w:rPr>
                <w:sz w:val="28"/>
                <w:szCs w:val="28"/>
              </w:rPr>
              <w:t xml:space="preserve">called </w:t>
            </w:r>
            <w:r w:rsidRPr="1C719C4C">
              <w:rPr>
                <w:sz w:val="28"/>
                <w:szCs w:val="28"/>
              </w:rPr>
              <w:t>“Tiaser</w:t>
            </w:r>
            <w:r w:rsidRPr="0B60F2CB">
              <w:rPr>
                <w:sz w:val="28"/>
                <w:szCs w:val="28"/>
              </w:rPr>
              <w:t xml:space="preserve"> Square”. The </w:t>
            </w:r>
            <w:r w:rsidRPr="6C95AEBD">
              <w:rPr>
                <w:sz w:val="28"/>
                <w:szCs w:val="28"/>
              </w:rPr>
              <w:t xml:space="preserve">main </w:t>
            </w:r>
            <w:r w:rsidR="720BDFD4" w:rsidRPr="2BFA0021">
              <w:rPr>
                <w:sz w:val="28"/>
                <w:szCs w:val="28"/>
              </w:rPr>
              <w:t xml:space="preserve">idea is </w:t>
            </w:r>
            <w:r w:rsidR="720BDFD4" w:rsidRPr="0DD88029">
              <w:rPr>
                <w:sz w:val="28"/>
                <w:szCs w:val="28"/>
              </w:rPr>
              <w:t xml:space="preserve">the </w:t>
            </w:r>
            <w:r w:rsidR="720BDFD4" w:rsidRPr="423258F8">
              <w:rPr>
                <w:sz w:val="28"/>
                <w:szCs w:val="28"/>
              </w:rPr>
              <w:t>rest</w:t>
            </w:r>
            <w:r w:rsidR="38F9A66B" w:rsidRPr="423258F8">
              <w:rPr>
                <w:sz w:val="28"/>
                <w:szCs w:val="28"/>
              </w:rPr>
              <w:t>a</w:t>
            </w:r>
            <w:r w:rsidR="720BDFD4" w:rsidRPr="423258F8">
              <w:rPr>
                <w:sz w:val="28"/>
                <w:szCs w:val="28"/>
              </w:rPr>
              <w:t xml:space="preserve">urant </w:t>
            </w:r>
            <w:r w:rsidR="49538E31" w:rsidRPr="21EFB3C8">
              <w:rPr>
                <w:sz w:val="28"/>
                <w:szCs w:val="28"/>
              </w:rPr>
              <w:t>have</w:t>
            </w:r>
            <w:r w:rsidR="720BDFD4" w:rsidRPr="423258F8">
              <w:rPr>
                <w:sz w:val="28"/>
                <w:szCs w:val="28"/>
              </w:rPr>
              <w:t xml:space="preserve"> a mix of both </w:t>
            </w:r>
            <w:r w:rsidR="720BDFD4" w:rsidRPr="1A2C1775">
              <w:rPr>
                <w:sz w:val="28"/>
                <w:szCs w:val="28"/>
              </w:rPr>
              <w:t xml:space="preserve">Colombian and Brazilian </w:t>
            </w:r>
            <w:r w:rsidR="49EFDDE7" w:rsidRPr="38263601">
              <w:rPr>
                <w:sz w:val="28"/>
                <w:szCs w:val="28"/>
              </w:rPr>
              <w:t>foods.</w:t>
            </w:r>
            <w:r w:rsidR="49EFDDE7" w:rsidRPr="1B58CD7A">
              <w:rPr>
                <w:sz w:val="28"/>
                <w:szCs w:val="28"/>
              </w:rPr>
              <w:t xml:space="preserve"> Throughout the project we divided into separated files for each page (</w:t>
            </w:r>
            <w:r w:rsidR="322DF799" w:rsidRPr="611A2FBC">
              <w:rPr>
                <w:sz w:val="28"/>
                <w:szCs w:val="28"/>
              </w:rPr>
              <w:t>HTML</w:t>
            </w:r>
            <w:r w:rsidR="041E7F5D" w:rsidRPr="611A2FBC">
              <w:rPr>
                <w:sz w:val="28"/>
                <w:szCs w:val="28"/>
              </w:rPr>
              <w:t>5</w:t>
            </w:r>
            <w:r w:rsidR="322DF799" w:rsidRPr="611A2FBC">
              <w:rPr>
                <w:sz w:val="28"/>
                <w:szCs w:val="28"/>
              </w:rPr>
              <w:t>, CSS</w:t>
            </w:r>
            <w:r w:rsidR="2C02F4E8" w:rsidRPr="611A2FBC">
              <w:rPr>
                <w:sz w:val="28"/>
                <w:szCs w:val="28"/>
              </w:rPr>
              <w:t>3</w:t>
            </w:r>
            <w:r w:rsidR="322DF799" w:rsidRPr="1B58CD7A">
              <w:rPr>
                <w:sz w:val="28"/>
                <w:szCs w:val="28"/>
              </w:rPr>
              <w:t xml:space="preserve"> and JavaScript</w:t>
            </w:r>
            <w:r w:rsidR="49EFDDE7" w:rsidRPr="4489764C">
              <w:rPr>
                <w:sz w:val="28"/>
                <w:szCs w:val="28"/>
              </w:rPr>
              <w:t>)</w:t>
            </w:r>
            <w:r w:rsidR="60F5215D" w:rsidRPr="4489764C">
              <w:rPr>
                <w:sz w:val="28"/>
                <w:szCs w:val="28"/>
              </w:rPr>
              <w:t xml:space="preserve">, </w:t>
            </w:r>
            <w:r w:rsidR="2BE89F8A" w:rsidRPr="6D60900E">
              <w:rPr>
                <w:sz w:val="28"/>
                <w:szCs w:val="28"/>
              </w:rPr>
              <w:t>with that,</w:t>
            </w:r>
            <w:r w:rsidR="60F5215D" w:rsidRPr="4489764C">
              <w:rPr>
                <w:sz w:val="28"/>
                <w:szCs w:val="28"/>
              </w:rPr>
              <w:t xml:space="preserve"> we could better </w:t>
            </w:r>
            <w:r w:rsidR="60F5215D" w:rsidRPr="66F40253">
              <w:rPr>
                <w:sz w:val="28"/>
                <w:szCs w:val="28"/>
              </w:rPr>
              <w:t xml:space="preserve">organize each </w:t>
            </w:r>
            <w:r w:rsidR="7F81DFF9" w:rsidRPr="29DC3A19">
              <w:rPr>
                <w:sz w:val="28"/>
                <w:szCs w:val="28"/>
              </w:rPr>
              <w:t>one's</w:t>
            </w:r>
            <w:r w:rsidR="7F81DFF9" w:rsidRPr="3C1A26DE">
              <w:rPr>
                <w:sz w:val="28"/>
                <w:szCs w:val="28"/>
              </w:rPr>
              <w:t xml:space="preserve"> </w:t>
            </w:r>
            <w:r w:rsidR="7F81DFF9" w:rsidRPr="495C0B36">
              <w:rPr>
                <w:sz w:val="28"/>
                <w:szCs w:val="28"/>
              </w:rPr>
              <w:t xml:space="preserve">classes and id, and </w:t>
            </w:r>
            <w:r w:rsidR="7F81DFF9" w:rsidRPr="59B3B784">
              <w:rPr>
                <w:sz w:val="28"/>
                <w:szCs w:val="28"/>
              </w:rPr>
              <w:t xml:space="preserve">the project don’t </w:t>
            </w:r>
            <w:r w:rsidR="7F81DFF9" w:rsidRPr="29DC3A19">
              <w:rPr>
                <w:sz w:val="28"/>
                <w:szCs w:val="28"/>
              </w:rPr>
              <w:t xml:space="preserve">get confused. Moreover, </w:t>
            </w:r>
            <w:r w:rsidR="0C96D782" w:rsidRPr="29DC3A19">
              <w:rPr>
                <w:sz w:val="28"/>
                <w:szCs w:val="28"/>
              </w:rPr>
              <w:t xml:space="preserve">we decided that we were going to load all the pages </w:t>
            </w:r>
            <w:r w:rsidR="0C96D782" w:rsidRPr="59EF8443">
              <w:rPr>
                <w:sz w:val="28"/>
                <w:szCs w:val="28"/>
              </w:rPr>
              <w:t>inside the index</w:t>
            </w:r>
            <w:r w:rsidR="0C96D782" w:rsidRPr="557F5665">
              <w:rPr>
                <w:sz w:val="28"/>
                <w:szCs w:val="28"/>
              </w:rPr>
              <w:t>, which</w:t>
            </w:r>
            <w:r w:rsidR="0C96D782" w:rsidRPr="7549EFAE">
              <w:rPr>
                <w:sz w:val="28"/>
                <w:szCs w:val="28"/>
              </w:rPr>
              <w:t xml:space="preserve"> means that we wrote a </w:t>
            </w:r>
            <w:r w:rsidR="517DFD70" w:rsidRPr="3303CEC5">
              <w:rPr>
                <w:sz w:val="28"/>
                <w:szCs w:val="28"/>
              </w:rPr>
              <w:t>jQuery</w:t>
            </w:r>
            <w:r w:rsidR="0C96D782" w:rsidRPr="6F5EB487">
              <w:rPr>
                <w:sz w:val="28"/>
                <w:szCs w:val="28"/>
              </w:rPr>
              <w:t xml:space="preserve"> code </w:t>
            </w:r>
            <w:r w:rsidR="347FCF87" w:rsidRPr="04659C20">
              <w:rPr>
                <w:sz w:val="28"/>
                <w:szCs w:val="28"/>
              </w:rPr>
              <w:t xml:space="preserve">to do so. </w:t>
            </w:r>
            <w:r w:rsidR="347FCF87" w:rsidRPr="2F034F91">
              <w:rPr>
                <w:sz w:val="28"/>
                <w:szCs w:val="28"/>
              </w:rPr>
              <w:t>So</w:t>
            </w:r>
            <w:r w:rsidR="347FCF87" w:rsidRPr="452A5FA0">
              <w:rPr>
                <w:sz w:val="28"/>
                <w:szCs w:val="28"/>
              </w:rPr>
              <w:t>,</w:t>
            </w:r>
            <w:r w:rsidR="347FCF87" w:rsidRPr="2F034F91">
              <w:rPr>
                <w:sz w:val="28"/>
                <w:szCs w:val="28"/>
              </w:rPr>
              <w:t xml:space="preserve"> with this code</w:t>
            </w:r>
            <w:r w:rsidR="347FCF87" w:rsidRPr="452A5FA0">
              <w:rPr>
                <w:sz w:val="28"/>
                <w:szCs w:val="28"/>
              </w:rPr>
              <w:t xml:space="preserve"> we </w:t>
            </w:r>
            <w:r w:rsidR="347FCF87" w:rsidRPr="6FB72E88">
              <w:rPr>
                <w:sz w:val="28"/>
                <w:szCs w:val="28"/>
              </w:rPr>
              <w:t xml:space="preserve">were able to reduce the </w:t>
            </w:r>
            <w:r w:rsidR="0E920906" w:rsidRPr="79B21B1C">
              <w:rPr>
                <w:sz w:val="28"/>
                <w:szCs w:val="28"/>
              </w:rPr>
              <w:t>unnecessary</w:t>
            </w:r>
            <w:r w:rsidR="347FCF87" w:rsidRPr="4DA99105">
              <w:rPr>
                <w:sz w:val="28"/>
                <w:szCs w:val="28"/>
              </w:rPr>
              <w:t xml:space="preserve"> </w:t>
            </w:r>
            <w:r w:rsidR="096142CC" w:rsidRPr="4DA99105">
              <w:rPr>
                <w:sz w:val="28"/>
                <w:szCs w:val="28"/>
              </w:rPr>
              <w:t>code-repetition</w:t>
            </w:r>
            <w:r w:rsidR="096142CC" w:rsidRPr="79B21B1C">
              <w:rPr>
                <w:sz w:val="28"/>
                <w:szCs w:val="28"/>
              </w:rPr>
              <w:t xml:space="preserve"> </w:t>
            </w:r>
            <w:r w:rsidR="096142CC" w:rsidRPr="11D7442C">
              <w:rPr>
                <w:sz w:val="28"/>
                <w:szCs w:val="28"/>
              </w:rPr>
              <w:t>(</w:t>
            </w:r>
            <w:r w:rsidR="7FEEB339" w:rsidRPr="6922FCD0">
              <w:rPr>
                <w:sz w:val="28"/>
                <w:szCs w:val="28"/>
              </w:rPr>
              <w:t xml:space="preserve">navigation bar, and </w:t>
            </w:r>
            <w:r w:rsidR="7FEEB339" w:rsidRPr="12F811F3">
              <w:rPr>
                <w:sz w:val="28"/>
                <w:szCs w:val="28"/>
              </w:rPr>
              <w:t>footer</w:t>
            </w:r>
            <w:r w:rsidR="096142CC" w:rsidRPr="12F811F3">
              <w:rPr>
                <w:sz w:val="28"/>
                <w:szCs w:val="28"/>
              </w:rPr>
              <w:t>)</w:t>
            </w:r>
          </w:p>
        </w:tc>
      </w:tr>
    </w:tbl>
    <w:p w14:paraId="4D6BD190" w14:textId="77777777" w:rsidR="00947212" w:rsidRDefault="00947212"/>
    <w:p w14:paraId="13226AFD" w14:textId="77777777" w:rsidR="00FA5675" w:rsidRDefault="00FA5675">
      <w:pPr>
        <w:spacing w:after="200" w:line="276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D6BD191" w14:textId="77777777" w:rsidR="00947212" w:rsidRDefault="00CD6275">
      <w:pPr>
        <w:pStyle w:val="Heading1"/>
      </w:pPr>
      <w:r>
        <w:t>Project Site Map</w:t>
      </w:r>
    </w:p>
    <w:tbl>
      <w:tblPr>
        <w:tblStyle w:val="GridTable1Light1"/>
        <w:tblW w:w="9350" w:type="dxa"/>
        <w:tblLayout w:type="fixed"/>
        <w:tblLook w:val="04A0" w:firstRow="1" w:lastRow="0" w:firstColumn="1" w:lastColumn="0" w:noHBand="0" w:noVBand="1"/>
      </w:tblPr>
      <w:tblGrid>
        <w:gridCol w:w="1809"/>
        <w:gridCol w:w="6379"/>
        <w:gridCol w:w="1162"/>
      </w:tblGrid>
      <w:tr w:rsidR="00947212" w14:paraId="4D6BD195" w14:textId="77777777" w:rsidTr="4CC8FF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</w:tcPr>
          <w:p w14:paraId="4D6BD192" w14:textId="77777777" w:rsidR="00947212" w:rsidRDefault="00CD6275">
            <w:pPr>
              <w:spacing w:after="0" w:line="240" w:lineRule="auto"/>
              <w:rPr>
                <w:b w:val="0"/>
                <w:bCs w:val="0"/>
              </w:rPr>
            </w:pPr>
            <w:r>
              <w:t>Page Name</w:t>
            </w:r>
          </w:p>
        </w:tc>
        <w:tc>
          <w:tcPr>
            <w:tcW w:w="6379" w:type="dxa"/>
          </w:tcPr>
          <w:p w14:paraId="4D6BD193" w14:textId="77777777" w:rsidR="00947212" w:rsidRDefault="00CD627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JQuery Features in the page</w:t>
            </w:r>
          </w:p>
        </w:tc>
        <w:tc>
          <w:tcPr>
            <w:tcW w:w="1162" w:type="dxa"/>
          </w:tcPr>
          <w:p w14:paraId="4D6BD194" w14:textId="77777777" w:rsidR="00947212" w:rsidRDefault="00CD6275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tudent worked on it</w:t>
            </w:r>
          </w:p>
        </w:tc>
      </w:tr>
      <w:tr w:rsidR="00947212" w14:paraId="4D6BD199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96" w14:textId="74B7135E" w:rsidR="00947212" w:rsidRDefault="003D0D4A" w:rsidP="00511D7A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</w:t>
            </w:r>
            <w:r w:rsidR="00B0249A">
              <w:rPr>
                <w:b w:val="0"/>
                <w:bCs w:val="0"/>
              </w:rPr>
              <w:t>ndex.html</w:t>
            </w:r>
          </w:p>
        </w:tc>
        <w:tc>
          <w:tcPr>
            <w:tcW w:w="6379" w:type="dxa"/>
          </w:tcPr>
          <w:p w14:paraId="191873BB" w14:textId="534224E2" w:rsidR="00947212" w:rsidRDefault="00086799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227088" w:rsidRPr="00776DF2">
              <w:rPr>
                <w:b/>
                <w:bCs/>
                <w:lang w:val="en-CA"/>
              </w:rPr>
              <w:t>jQ</w:t>
            </w:r>
            <w:r w:rsidR="00115E7C" w:rsidRPr="00776DF2">
              <w:rPr>
                <w:b/>
                <w:bCs/>
                <w:lang w:val="en-CA"/>
              </w:rPr>
              <w:t>uery</w:t>
            </w:r>
            <w:r w:rsidR="00227088" w:rsidRPr="00776DF2">
              <w:rPr>
                <w:b/>
                <w:bCs/>
                <w:lang w:val="en-CA"/>
              </w:rPr>
              <w:t xml:space="preserve"> </w:t>
            </w:r>
            <w:r w:rsidR="00115E7C" w:rsidRPr="00776DF2">
              <w:rPr>
                <w:b/>
                <w:bCs/>
                <w:lang w:val="en-CA"/>
              </w:rPr>
              <w:t>validat</w:t>
            </w:r>
            <w:r w:rsidR="00EA00DC" w:rsidRPr="00776DF2">
              <w:rPr>
                <w:b/>
                <w:bCs/>
                <w:lang w:val="en-CA"/>
              </w:rPr>
              <w:t>e</w:t>
            </w:r>
            <w:r w:rsidR="00115E7C" w:rsidRPr="00776DF2">
              <w:rPr>
                <w:b/>
                <w:bCs/>
                <w:lang w:val="en-CA"/>
              </w:rPr>
              <w:t xml:space="preserve"> plugin</w:t>
            </w:r>
            <w:r w:rsidR="00115E7C">
              <w:rPr>
                <w:lang w:val="en-CA"/>
              </w:rPr>
              <w:t xml:space="preserve"> use</w:t>
            </w:r>
            <w:r w:rsidR="004E2FB8">
              <w:rPr>
                <w:lang w:val="en-CA"/>
              </w:rPr>
              <w:t xml:space="preserve"> to validate the subscribe </w:t>
            </w:r>
            <w:r w:rsidR="00487F52">
              <w:rPr>
                <w:lang w:val="en-CA"/>
              </w:rPr>
              <w:t>form</w:t>
            </w:r>
            <w:r>
              <w:rPr>
                <w:lang w:val="en-CA"/>
              </w:rPr>
              <w:t>.</w:t>
            </w:r>
          </w:p>
          <w:p w14:paraId="0BA2AA46" w14:textId="1CD4621A" w:rsidR="00887899" w:rsidRDefault="00887899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227088" w:rsidRPr="00776DF2">
              <w:rPr>
                <w:b/>
                <w:bCs/>
                <w:lang w:val="en-CA"/>
              </w:rPr>
              <w:t>jQ</w:t>
            </w:r>
            <w:r w:rsidR="00801C8D" w:rsidRPr="00776DF2">
              <w:rPr>
                <w:b/>
                <w:bCs/>
                <w:lang w:val="en-CA"/>
              </w:rPr>
              <w:t>uery</w:t>
            </w:r>
            <w:r w:rsidR="00227088" w:rsidRPr="00776DF2">
              <w:rPr>
                <w:b/>
                <w:bCs/>
                <w:lang w:val="en-CA"/>
              </w:rPr>
              <w:t xml:space="preserve"> </w:t>
            </w:r>
            <w:r w:rsidR="00801C8D" w:rsidRPr="00776DF2">
              <w:rPr>
                <w:b/>
                <w:bCs/>
                <w:lang w:val="en-CA"/>
              </w:rPr>
              <w:t>zoom plugin</w:t>
            </w:r>
            <w:r w:rsidR="00801C8D">
              <w:rPr>
                <w:lang w:val="en-CA"/>
              </w:rPr>
              <w:t xml:space="preserve"> implemented in the footer of the page on the images beside the subscription form.</w:t>
            </w:r>
          </w:p>
          <w:p w14:paraId="52AB0EBE" w14:textId="77777777" w:rsidR="004A28DA" w:rsidRDefault="00B31DD4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2E0FC9" w:rsidRPr="00776DF2">
              <w:rPr>
                <w:b/>
                <w:bCs/>
                <w:lang w:val="en-CA"/>
              </w:rPr>
              <w:t>B</w:t>
            </w:r>
            <w:r w:rsidR="00D53799" w:rsidRPr="00776DF2">
              <w:rPr>
                <w:b/>
                <w:bCs/>
                <w:lang w:val="en-CA"/>
              </w:rPr>
              <w:t>oots</w:t>
            </w:r>
            <w:r w:rsidR="00C813E7" w:rsidRPr="00776DF2">
              <w:rPr>
                <w:b/>
                <w:bCs/>
                <w:lang w:val="en-CA"/>
              </w:rPr>
              <w:t>t</w:t>
            </w:r>
            <w:r w:rsidR="00D53799" w:rsidRPr="00776DF2">
              <w:rPr>
                <w:b/>
                <w:bCs/>
                <w:lang w:val="en-CA"/>
              </w:rPr>
              <w:t>rap</w:t>
            </w:r>
            <w:r w:rsidR="00C813E7" w:rsidRPr="00776DF2">
              <w:rPr>
                <w:b/>
                <w:bCs/>
                <w:lang w:val="en-CA"/>
              </w:rPr>
              <w:t xml:space="preserve"> </w:t>
            </w:r>
            <w:r w:rsidR="004837AD" w:rsidRPr="00776DF2">
              <w:rPr>
                <w:b/>
                <w:bCs/>
                <w:lang w:val="en-CA"/>
              </w:rPr>
              <w:t>j</w:t>
            </w:r>
            <w:r w:rsidR="00227088" w:rsidRPr="00776DF2">
              <w:rPr>
                <w:b/>
                <w:bCs/>
                <w:lang w:val="en-CA"/>
              </w:rPr>
              <w:t>Q</w:t>
            </w:r>
            <w:r w:rsidR="004837AD" w:rsidRPr="00776DF2">
              <w:rPr>
                <w:b/>
                <w:bCs/>
                <w:lang w:val="en-CA"/>
              </w:rPr>
              <w:t>uery plugin</w:t>
            </w:r>
            <w:r w:rsidR="004837AD">
              <w:rPr>
                <w:lang w:val="en-CA"/>
              </w:rPr>
              <w:t xml:space="preserve"> to implement the menu </w:t>
            </w:r>
            <w:r w:rsidR="005810C2">
              <w:rPr>
                <w:lang w:val="en-CA"/>
              </w:rPr>
              <w:t xml:space="preserve">responsive to the size of the screen </w:t>
            </w:r>
            <w:r w:rsidR="00A829AC">
              <w:rPr>
                <w:lang w:val="en-CA"/>
              </w:rPr>
              <w:t>using data attributes in the html tags.</w:t>
            </w:r>
          </w:p>
          <w:p w14:paraId="79B56E4D" w14:textId="77777777" w:rsidR="00BA2319" w:rsidRDefault="00BA2319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 Dialog</w:t>
            </w:r>
            <w:r>
              <w:rPr>
                <w:lang w:val="en-CA"/>
              </w:rPr>
              <w:t xml:space="preserve">, one to confirm </w:t>
            </w:r>
            <w:r w:rsidR="001F57D4">
              <w:rPr>
                <w:lang w:val="en-CA"/>
              </w:rPr>
              <w:t xml:space="preserve">if they want to subscribe and another </w:t>
            </w:r>
            <w:r w:rsidR="0044161C">
              <w:rPr>
                <w:lang w:val="en-CA"/>
              </w:rPr>
              <w:t>one to congratulate the user to subscribe on our restaurant news.</w:t>
            </w:r>
          </w:p>
          <w:p w14:paraId="4D6BD197" w14:textId="58169C4A" w:rsidR="008D321B" w:rsidRDefault="008D321B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 tootlip</w:t>
            </w:r>
            <w:r w:rsidR="002728D3">
              <w:rPr>
                <w:lang w:val="en-CA"/>
              </w:rPr>
              <w:t xml:space="preserve"> </w:t>
            </w:r>
            <w:r w:rsidR="00BE7B8D">
              <w:rPr>
                <w:lang w:val="en-CA"/>
              </w:rPr>
              <w:t>combined with jQuery UI effect (</w:t>
            </w:r>
            <w:r w:rsidR="000E4098">
              <w:rPr>
                <w:lang w:val="en-CA"/>
              </w:rPr>
              <w:t>explode</w:t>
            </w:r>
            <w:r w:rsidR="00BE7B8D">
              <w:rPr>
                <w:lang w:val="en-CA"/>
              </w:rPr>
              <w:t xml:space="preserve">) </w:t>
            </w:r>
            <w:r w:rsidR="002728D3">
              <w:rPr>
                <w:lang w:val="en-CA"/>
              </w:rPr>
              <w:t>use</w:t>
            </w:r>
            <w:r w:rsidR="000E4098">
              <w:rPr>
                <w:lang w:val="en-CA"/>
              </w:rPr>
              <w:t>d</w:t>
            </w:r>
            <w:r w:rsidR="002728D3">
              <w:rPr>
                <w:lang w:val="en-CA"/>
              </w:rPr>
              <w:t xml:space="preserve"> in every field of the form</w:t>
            </w:r>
            <w:r w:rsidR="00D41EAF">
              <w:rPr>
                <w:lang w:val="en-CA"/>
              </w:rPr>
              <w:t>.</w:t>
            </w:r>
          </w:p>
        </w:tc>
        <w:tc>
          <w:tcPr>
            <w:tcW w:w="1162" w:type="dxa"/>
            <w:vAlign w:val="center"/>
          </w:tcPr>
          <w:p w14:paraId="4D6BD198" w14:textId="7DEE4982" w:rsidR="00947212" w:rsidRDefault="005D4768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Sergio Sanchez</w:t>
            </w:r>
          </w:p>
        </w:tc>
      </w:tr>
      <w:tr w:rsidR="00947212" w14:paraId="4D6BD19D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9A" w14:textId="7B039A2A" w:rsidR="00947212" w:rsidRDefault="003D0D4A" w:rsidP="00511D7A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h</w:t>
            </w:r>
            <w:r w:rsidR="00B0249A">
              <w:rPr>
                <w:b w:val="0"/>
                <w:bCs w:val="0"/>
              </w:rPr>
              <w:t>ome.html</w:t>
            </w:r>
          </w:p>
        </w:tc>
        <w:tc>
          <w:tcPr>
            <w:tcW w:w="6379" w:type="dxa"/>
          </w:tcPr>
          <w:p w14:paraId="41B21519" w14:textId="77777777" w:rsidR="00947212" w:rsidRDefault="004E08B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t xml:space="preserve">- </w:t>
            </w:r>
            <w:r w:rsidRPr="00776DF2">
              <w:rPr>
                <w:b/>
                <w:bCs/>
              </w:rPr>
              <w:t xml:space="preserve">jQuery </w:t>
            </w:r>
            <w:r w:rsidRPr="00776DF2">
              <w:rPr>
                <w:b/>
                <w:bCs/>
                <w:lang w:val="en-CA"/>
              </w:rPr>
              <w:t>zoom plugin</w:t>
            </w:r>
            <w:r>
              <w:rPr>
                <w:lang w:val="en-CA"/>
              </w:rPr>
              <w:t xml:space="preserve"> implemented in the four images of the main </w:t>
            </w:r>
            <w:r w:rsidR="001A521B">
              <w:rPr>
                <w:lang w:val="en-CA"/>
              </w:rPr>
              <w:t xml:space="preserve">typical </w:t>
            </w:r>
            <w:r>
              <w:rPr>
                <w:lang w:val="en-CA"/>
              </w:rPr>
              <w:t>dishes</w:t>
            </w:r>
            <w:r w:rsidR="00E32526">
              <w:rPr>
                <w:lang w:val="en-CA"/>
              </w:rPr>
              <w:t xml:space="preserve"> of the restaurant</w:t>
            </w:r>
            <w:r>
              <w:rPr>
                <w:lang w:val="en-CA"/>
              </w:rPr>
              <w:t>.</w:t>
            </w:r>
          </w:p>
          <w:p w14:paraId="289FC17C" w14:textId="77777777" w:rsidR="0001248E" w:rsidRDefault="009A1345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B95CD7" w:rsidRPr="00776DF2">
              <w:rPr>
                <w:b/>
                <w:bCs/>
                <w:lang w:val="en-CA"/>
              </w:rPr>
              <w:t xml:space="preserve">jQuery </w:t>
            </w:r>
            <w:r w:rsidR="00AC753A" w:rsidRPr="00776DF2">
              <w:rPr>
                <w:b/>
                <w:bCs/>
                <w:lang w:val="en-CA"/>
              </w:rPr>
              <w:t xml:space="preserve">UI effect </w:t>
            </w:r>
            <w:r w:rsidR="00EC4381" w:rsidRPr="00776DF2">
              <w:rPr>
                <w:b/>
                <w:bCs/>
                <w:lang w:val="en-CA"/>
              </w:rPr>
              <w:t>(blind)</w:t>
            </w:r>
            <w:r w:rsidR="00EC4381">
              <w:rPr>
                <w:lang w:val="en-CA"/>
              </w:rPr>
              <w:t xml:space="preserve"> using toggle method.</w:t>
            </w:r>
          </w:p>
          <w:p w14:paraId="16AFA07E" w14:textId="77777777" w:rsidR="009A1345" w:rsidRDefault="0001248E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</w:t>
            </w:r>
            <w:r w:rsidR="00BC0B0E" w:rsidRPr="00776DF2">
              <w:rPr>
                <w:b/>
                <w:bCs/>
                <w:lang w:val="en-CA"/>
              </w:rPr>
              <w:t xml:space="preserve"> effect(</w:t>
            </w:r>
            <w:r w:rsidR="00084692" w:rsidRPr="00776DF2">
              <w:rPr>
                <w:b/>
                <w:bCs/>
                <w:lang w:val="en-CA"/>
              </w:rPr>
              <w:t>fade</w:t>
            </w:r>
            <w:r w:rsidR="00BC0B0E" w:rsidRPr="00776DF2">
              <w:rPr>
                <w:b/>
                <w:bCs/>
                <w:lang w:val="en-CA"/>
              </w:rPr>
              <w:t>)</w:t>
            </w:r>
            <w:r w:rsidR="00084692">
              <w:rPr>
                <w:lang w:val="en-CA"/>
              </w:rPr>
              <w:t xml:space="preserve"> using show method.</w:t>
            </w:r>
            <w:r w:rsidR="00AC753A">
              <w:rPr>
                <w:lang w:val="en-CA"/>
              </w:rPr>
              <w:t xml:space="preserve"> </w:t>
            </w:r>
          </w:p>
          <w:p w14:paraId="4D6BD19B" w14:textId="10C0E785" w:rsidR="00D46749" w:rsidRPr="00F66705" w:rsidRDefault="00D46749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="00636E35" w:rsidRPr="00776DF2">
              <w:rPr>
                <w:b/>
                <w:bCs/>
                <w:lang w:val="en-CA"/>
              </w:rPr>
              <w:t>jQuery UI effect (bounce)</w:t>
            </w:r>
            <w:r w:rsidR="00FD1C15">
              <w:rPr>
                <w:lang w:val="en-CA"/>
              </w:rPr>
              <w:t xml:space="preserve"> to make</w:t>
            </w:r>
            <w:r w:rsidR="008809C5">
              <w:rPr>
                <w:lang w:val="en-CA"/>
              </w:rPr>
              <w:t xml:space="preserve"> all the 4 main images bounce </w:t>
            </w:r>
            <w:r w:rsidR="00DC0EA6">
              <w:rPr>
                <w:lang w:val="en-CA"/>
              </w:rPr>
              <w:t xml:space="preserve">after </w:t>
            </w:r>
            <w:r w:rsidR="0000406F">
              <w:rPr>
                <w:lang w:val="en-CA"/>
              </w:rPr>
              <w:t>3 seconds in a</w:t>
            </w:r>
            <w:r w:rsidR="0086543F">
              <w:rPr>
                <w:lang w:val="en-CA"/>
              </w:rPr>
              <w:t>n</w:t>
            </w:r>
            <w:r w:rsidR="0000406F">
              <w:rPr>
                <w:lang w:val="en-CA"/>
              </w:rPr>
              <w:t xml:space="preserve"> ordered sequence</w:t>
            </w:r>
            <w:r w:rsidR="0086543F">
              <w:rPr>
                <w:lang w:val="en-CA"/>
              </w:rPr>
              <w:t>.</w:t>
            </w:r>
          </w:p>
        </w:tc>
        <w:tc>
          <w:tcPr>
            <w:tcW w:w="1162" w:type="dxa"/>
            <w:vAlign w:val="center"/>
          </w:tcPr>
          <w:p w14:paraId="4D6BD19C" w14:textId="49B046A1" w:rsidR="00947212" w:rsidRDefault="005D4768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CA"/>
              </w:rPr>
              <w:t>Sergio Sanchez</w:t>
            </w:r>
          </w:p>
        </w:tc>
      </w:tr>
      <w:tr w:rsidR="00947212" w14:paraId="4D6BD1A1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9E" w14:textId="7E72B9AD" w:rsidR="00947212" w:rsidRDefault="003D0D4A" w:rsidP="00511D7A">
            <w:pPr>
              <w:spacing w:after="0" w:line="240" w:lineRule="auto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gallery.h</w:t>
            </w:r>
            <w:r w:rsidR="00BF572F">
              <w:rPr>
                <w:b w:val="0"/>
                <w:bCs w:val="0"/>
              </w:rPr>
              <w:t>t</w:t>
            </w:r>
            <w:r>
              <w:rPr>
                <w:b w:val="0"/>
                <w:bCs w:val="0"/>
              </w:rPr>
              <w:t>ml</w:t>
            </w:r>
          </w:p>
        </w:tc>
        <w:tc>
          <w:tcPr>
            <w:tcW w:w="6379" w:type="dxa"/>
          </w:tcPr>
          <w:p w14:paraId="686F213B" w14:textId="18776324" w:rsidR="00947212" w:rsidRDefault="00331410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7A6B1E" w:rsidRPr="00776DF2">
              <w:rPr>
                <w:b/>
                <w:bCs/>
              </w:rPr>
              <w:t xml:space="preserve">jQuery </w:t>
            </w:r>
            <w:r w:rsidR="00E536AB" w:rsidRPr="00776DF2">
              <w:rPr>
                <w:b/>
                <w:bCs/>
              </w:rPr>
              <w:t>jcarousel</w:t>
            </w:r>
            <w:r w:rsidR="00F46DBF">
              <w:t xml:space="preserve"> to display </w:t>
            </w:r>
            <w:r w:rsidR="005A5914">
              <w:t>some images</w:t>
            </w:r>
            <w:r w:rsidR="001022D6">
              <w:t xml:space="preserve"> taken</w:t>
            </w:r>
            <w:r w:rsidR="005A5914">
              <w:t xml:space="preserve"> </w:t>
            </w:r>
            <w:r w:rsidR="001022D6">
              <w:t>in</w:t>
            </w:r>
            <w:r w:rsidR="00284D20">
              <w:t xml:space="preserve">side the </w:t>
            </w:r>
            <w:r w:rsidR="005A5914">
              <w:t>restaurant</w:t>
            </w:r>
            <w:r w:rsidR="00284D20">
              <w:t>.</w:t>
            </w:r>
          </w:p>
          <w:p w14:paraId="4D6BD19F" w14:textId="18776324" w:rsidR="002C1E3A" w:rsidRDefault="002C1E3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- </w:t>
            </w:r>
            <w:r w:rsidR="00AF1217">
              <w:t xml:space="preserve">The </w:t>
            </w:r>
            <w:r w:rsidR="00AF1217" w:rsidRPr="00776DF2">
              <w:rPr>
                <w:b/>
                <w:bCs/>
              </w:rPr>
              <w:t>jcarousel</w:t>
            </w:r>
            <w:r w:rsidR="00AF1217">
              <w:t xml:space="preserve"> is completely responsive to any device.</w:t>
            </w:r>
          </w:p>
        </w:tc>
        <w:tc>
          <w:tcPr>
            <w:tcW w:w="1162" w:type="dxa"/>
            <w:vAlign w:val="center"/>
          </w:tcPr>
          <w:p w14:paraId="4D6BD1A0" w14:textId="0A927777" w:rsidR="00947212" w:rsidRDefault="005D4768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CA"/>
              </w:rPr>
              <w:t>Sergio Sanchez</w:t>
            </w:r>
          </w:p>
        </w:tc>
      </w:tr>
      <w:tr w:rsidR="00947212" w14:paraId="4D6BD1A5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A2" w14:textId="5654538B" w:rsidR="00947212" w:rsidRDefault="005D4768" w:rsidP="00511D7A">
            <w:pPr>
              <w:spacing w:after="0" w:line="240" w:lineRule="auto"/>
              <w:rPr>
                <w:b w:val="0"/>
                <w:bCs w:val="0"/>
              </w:rPr>
            </w:pPr>
            <w:r w:rsidRPr="005D4768">
              <w:rPr>
                <w:b w:val="0"/>
                <w:bCs w:val="0"/>
              </w:rPr>
              <w:t>bookatable</w:t>
            </w:r>
            <w:r w:rsidR="003D0D4A">
              <w:rPr>
                <w:b w:val="0"/>
                <w:bCs w:val="0"/>
              </w:rPr>
              <w:t>.html</w:t>
            </w:r>
          </w:p>
        </w:tc>
        <w:tc>
          <w:tcPr>
            <w:tcW w:w="6379" w:type="dxa"/>
          </w:tcPr>
          <w:p w14:paraId="3F3D78F5" w14:textId="5D11EFF0" w:rsidR="00084692" w:rsidRDefault="00227088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</w:t>
            </w:r>
            <w:r w:rsidR="00084692" w:rsidRPr="00776DF2">
              <w:rPr>
                <w:b/>
                <w:bCs/>
                <w:lang w:val="en-CA"/>
              </w:rPr>
              <w:t>Q</w:t>
            </w:r>
            <w:r w:rsidRPr="00776DF2">
              <w:rPr>
                <w:b/>
                <w:bCs/>
                <w:lang w:val="en-CA"/>
              </w:rPr>
              <w:t>uery</w:t>
            </w:r>
            <w:r w:rsidR="00084692" w:rsidRPr="00776DF2">
              <w:rPr>
                <w:b/>
                <w:bCs/>
                <w:lang w:val="en-CA"/>
              </w:rPr>
              <w:t xml:space="preserve"> </w:t>
            </w:r>
            <w:r w:rsidRPr="00776DF2">
              <w:rPr>
                <w:b/>
                <w:bCs/>
                <w:lang w:val="en-CA"/>
              </w:rPr>
              <w:t>validate</w:t>
            </w:r>
            <w:r w:rsidR="00084692">
              <w:rPr>
                <w:lang w:val="en-CA"/>
              </w:rPr>
              <w:t xml:space="preserve"> plugin use to validate the subscribe form.</w:t>
            </w:r>
          </w:p>
          <w:p w14:paraId="4BD7E47B" w14:textId="1D42B4EB" w:rsidR="00921E77" w:rsidRDefault="00921E77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 xml:space="preserve">jQuery </w:t>
            </w:r>
            <w:r w:rsidR="00612F9E" w:rsidRPr="00776DF2">
              <w:rPr>
                <w:b/>
                <w:bCs/>
                <w:lang w:val="en-CA"/>
              </w:rPr>
              <w:t>timepicker</w:t>
            </w:r>
            <w:r w:rsidR="00612F9E">
              <w:rPr>
                <w:lang w:val="en-CA"/>
              </w:rPr>
              <w:t xml:space="preserve"> plugin to select the time of the reservation.</w:t>
            </w:r>
          </w:p>
          <w:p w14:paraId="785328CD" w14:textId="0809AAC0" w:rsidR="00890D8A" w:rsidRDefault="001B7211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 xml:space="preserve">jQuery </w:t>
            </w:r>
            <w:r w:rsidR="00F71C89" w:rsidRPr="00776DF2">
              <w:rPr>
                <w:b/>
                <w:bCs/>
                <w:lang w:val="en-CA"/>
              </w:rPr>
              <w:t>UI datepicker</w:t>
            </w:r>
            <w:r w:rsidR="002669A2">
              <w:rPr>
                <w:lang w:val="en-CA"/>
              </w:rPr>
              <w:t xml:space="preserve"> on the select date </w:t>
            </w:r>
            <w:r w:rsidR="00E72464">
              <w:rPr>
                <w:lang w:val="en-CA"/>
              </w:rPr>
              <w:t>of the reservation.</w:t>
            </w:r>
          </w:p>
          <w:p w14:paraId="4FABEADB" w14:textId="620844B8" w:rsidR="00F7006C" w:rsidRDefault="00F7006C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 accordion</w:t>
            </w:r>
            <w:r w:rsidR="004623BA">
              <w:rPr>
                <w:lang w:val="en-CA"/>
              </w:rPr>
              <w:t xml:space="preserve">, make it collapsible </w:t>
            </w:r>
            <w:r w:rsidR="00B21B58">
              <w:rPr>
                <w:lang w:val="en-CA"/>
              </w:rPr>
              <w:t>and by default d</w:t>
            </w:r>
            <w:r w:rsidR="00770D32">
              <w:rPr>
                <w:lang w:val="en-CA"/>
              </w:rPr>
              <w:t>oesn’t display any content</w:t>
            </w:r>
            <w:r w:rsidR="00514B4F">
              <w:rPr>
                <w:lang w:val="en-CA"/>
              </w:rPr>
              <w:t xml:space="preserve"> with the active property.</w:t>
            </w:r>
            <w:r w:rsidR="00E26EBA">
              <w:rPr>
                <w:lang w:val="en-CA"/>
              </w:rPr>
              <w:t xml:space="preserve"> Additionally, </w:t>
            </w:r>
            <w:r w:rsidR="00FE6954">
              <w:rPr>
                <w:lang w:val="en-CA"/>
              </w:rPr>
              <w:t xml:space="preserve">using </w:t>
            </w:r>
            <w:r w:rsidR="00AA2E48">
              <w:rPr>
                <w:lang w:val="en-CA"/>
              </w:rPr>
              <w:t xml:space="preserve">activate event </w:t>
            </w:r>
            <w:r w:rsidR="006153C1">
              <w:rPr>
                <w:lang w:val="en-CA"/>
              </w:rPr>
              <w:t xml:space="preserve">to create the animation of the map every time </w:t>
            </w:r>
            <w:r w:rsidR="00A120A0">
              <w:rPr>
                <w:lang w:val="en-CA"/>
              </w:rPr>
              <w:t xml:space="preserve">the user open the </w:t>
            </w:r>
            <w:r w:rsidR="00E93CBC">
              <w:rPr>
                <w:lang w:val="en-CA"/>
              </w:rPr>
              <w:t>“Map Location accordion”.</w:t>
            </w:r>
          </w:p>
          <w:p w14:paraId="0D20C63F" w14:textId="77777777" w:rsidR="00947212" w:rsidRDefault="005637B9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7E411D9E"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 xml:space="preserve">jQuery </w:t>
            </w:r>
            <w:r w:rsidR="00DC53BD" w:rsidRPr="00776DF2">
              <w:rPr>
                <w:b/>
                <w:bCs/>
                <w:lang w:val="en-CA"/>
              </w:rPr>
              <w:t xml:space="preserve">UI effect </w:t>
            </w:r>
            <w:r w:rsidR="0048069C" w:rsidRPr="00776DF2">
              <w:rPr>
                <w:b/>
                <w:bCs/>
                <w:lang w:val="en-CA"/>
              </w:rPr>
              <w:t>(drop)</w:t>
            </w:r>
            <w:r w:rsidR="0048069C" w:rsidRPr="7E411D9E">
              <w:rPr>
                <w:lang w:val="en-CA"/>
              </w:rPr>
              <w:t xml:space="preserve"> from the left using </w:t>
            </w:r>
            <w:r w:rsidR="00E571BC" w:rsidRPr="7E411D9E">
              <w:rPr>
                <w:lang w:val="en-CA"/>
              </w:rPr>
              <w:t>show method.</w:t>
            </w:r>
          </w:p>
          <w:p w14:paraId="08BC0185" w14:textId="77777777" w:rsidR="001761C6" w:rsidRDefault="001761C6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7E411D9E"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 tootlip</w:t>
            </w:r>
            <w:r w:rsidRPr="7E411D9E">
              <w:rPr>
                <w:lang w:val="en-CA"/>
              </w:rPr>
              <w:t xml:space="preserve"> combined with </w:t>
            </w:r>
            <w:r w:rsidRPr="00776DF2">
              <w:rPr>
                <w:b/>
                <w:bCs/>
                <w:lang w:val="en-CA"/>
              </w:rPr>
              <w:t>jQuery UI effect (explode)</w:t>
            </w:r>
            <w:r w:rsidRPr="7E411D9E">
              <w:rPr>
                <w:lang w:val="en-CA"/>
              </w:rPr>
              <w:t xml:space="preserve"> used in every field of the form.</w:t>
            </w:r>
          </w:p>
          <w:p w14:paraId="4D6BD1A3" w14:textId="010A575C" w:rsidR="001761C6" w:rsidRDefault="0027545A" w:rsidP="00471228">
            <w:pPr>
              <w:spacing w:after="0"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- </w:t>
            </w:r>
            <w:r w:rsidRPr="00776DF2">
              <w:rPr>
                <w:b/>
                <w:bCs/>
                <w:lang w:val="en-CA"/>
              </w:rPr>
              <w:t>jQuery UI Dialog</w:t>
            </w:r>
            <w:r>
              <w:rPr>
                <w:lang w:val="en-CA"/>
              </w:rPr>
              <w:t xml:space="preserve"> to </w:t>
            </w:r>
            <w:r w:rsidR="00BB4C89">
              <w:rPr>
                <w:lang w:val="en-CA"/>
              </w:rPr>
              <w:t>give</w:t>
            </w:r>
            <w:r>
              <w:rPr>
                <w:lang w:val="en-CA"/>
              </w:rPr>
              <w:t xml:space="preserve"> the </w:t>
            </w:r>
            <w:r w:rsidR="00BB4C89">
              <w:rPr>
                <w:lang w:val="en-CA"/>
              </w:rPr>
              <w:t xml:space="preserve">thanks and </w:t>
            </w:r>
            <w:r w:rsidR="007A2F5D">
              <w:rPr>
                <w:lang w:val="en-CA"/>
              </w:rPr>
              <w:t xml:space="preserve">that the reservation was successfully </w:t>
            </w:r>
            <w:r w:rsidR="00776DF2">
              <w:rPr>
                <w:lang w:val="en-CA"/>
              </w:rPr>
              <w:t>made</w:t>
            </w:r>
            <w:r>
              <w:rPr>
                <w:lang w:val="en-CA"/>
              </w:rPr>
              <w:t>.</w:t>
            </w:r>
          </w:p>
        </w:tc>
        <w:tc>
          <w:tcPr>
            <w:tcW w:w="1162" w:type="dxa"/>
            <w:vAlign w:val="center"/>
          </w:tcPr>
          <w:p w14:paraId="4D6BD1A4" w14:textId="73FE2E32" w:rsidR="00947212" w:rsidRDefault="005D4768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CA"/>
              </w:rPr>
              <w:t>Sergio Sanchez</w:t>
            </w:r>
          </w:p>
        </w:tc>
      </w:tr>
      <w:tr w:rsidR="00947212" w14:paraId="4D6BD1A9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A6" w14:textId="355F6FD0" w:rsidR="00947212" w:rsidRDefault="00145FDD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menu.html</w:t>
            </w:r>
          </w:p>
        </w:tc>
        <w:tc>
          <w:tcPr>
            <w:tcW w:w="6379" w:type="dxa"/>
          </w:tcPr>
          <w:p w14:paraId="695D073B" w14:textId="3064B85A" w:rsidR="009A1345" w:rsidRPr="009A1345" w:rsidRDefault="55F7364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724EFD6C">
              <w:rPr>
                <w:lang w:val="en-CA"/>
              </w:rPr>
              <w:t xml:space="preserve">- </w:t>
            </w:r>
            <w:r w:rsidR="1D8EB647" w:rsidRPr="47395104">
              <w:rPr>
                <w:b/>
                <w:lang w:val="en-CA"/>
              </w:rPr>
              <w:t xml:space="preserve">jQuery UI </w:t>
            </w:r>
            <w:r w:rsidR="37421A5F" w:rsidRPr="47395104">
              <w:rPr>
                <w:b/>
                <w:lang w:val="en-CA"/>
              </w:rPr>
              <w:t xml:space="preserve">widget </w:t>
            </w:r>
            <w:r w:rsidR="476ED951" w:rsidRPr="47395104">
              <w:rPr>
                <w:b/>
                <w:lang w:val="en-CA"/>
              </w:rPr>
              <w:t>tabs</w:t>
            </w:r>
            <w:r w:rsidR="708F3486" w:rsidRPr="47395104">
              <w:rPr>
                <w:b/>
                <w:lang w:val="en-CA"/>
              </w:rPr>
              <w:t xml:space="preserve"> </w:t>
            </w:r>
            <w:r w:rsidR="5ADB6AD3" w:rsidRPr="308381AC">
              <w:rPr>
                <w:lang w:val="en-CA"/>
              </w:rPr>
              <w:t xml:space="preserve">for the </w:t>
            </w:r>
            <w:r w:rsidR="5ADB6AD3" w:rsidRPr="27737115">
              <w:rPr>
                <w:lang w:val="en-CA"/>
              </w:rPr>
              <w:t>sections Breakfast, Lunch</w:t>
            </w:r>
            <w:r w:rsidR="242449BE" w:rsidRPr="77C2E8F8">
              <w:rPr>
                <w:lang w:val="en-CA"/>
              </w:rPr>
              <w:t xml:space="preserve">, </w:t>
            </w:r>
            <w:r w:rsidR="242449BE" w:rsidRPr="378933F9">
              <w:rPr>
                <w:lang w:val="en-CA"/>
              </w:rPr>
              <w:t xml:space="preserve">Dinner, </w:t>
            </w:r>
            <w:r w:rsidR="242449BE" w:rsidRPr="1337EAD9">
              <w:rPr>
                <w:lang w:val="en-CA"/>
              </w:rPr>
              <w:t xml:space="preserve">Drinks, Desserts, and </w:t>
            </w:r>
            <w:r w:rsidR="242449BE" w:rsidRPr="10CF16FA">
              <w:rPr>
                <w:lang w:val="en-CA"/>
              </w:rPr>
              <w:t>Wines</w:t>
            </w:r>
            <w:r w:rsidR="68BC79BC" w:rsidRPr="1337EAD9">
              <w:rPr>
                <w:lang w:val="en-CA"/>
              </w:rPr>
              <w:t>.</w:t>
            </w:r>
          </w:p>
          <w:p w14:paraId="6BB0E46E" w14:textId="1B84AAD6" w:rsidR="004815D2" w:rsidRPr="004815D2" w:rsidRDefault="6CC130D7" w:rsidP="004815D2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 xml:space="preserve">jQuery UI </w:t>
            </w:r>
            <w:r w:rsidR="7231CA4B" w:rsidRPr="4CC8FFC4">
              <w:rPr>
                <w:b/>
                <w:bCs/>
                <w:lang w:val="en-CA"/>
              </w:rPr>
              <w:t>utility sortable</w:t>
            </w:r>
            <w:r w:rsidR="3B182C6B" w:rsidRPr="4CC8FFC4">
              <w:rPr>
                <w:lang w:val="en-CA"/>
              </w:rPr>
              <w:t xml:space="preserve"> </w:t>
            </w:r>
            <w:r w:rsidR="177BAB76" w:rsidRPr="4CC8FFC4">
              <w:rPr>
                <w:lang w:val="en-CA"/>
              </w:rPr>
              <w:t xml:space="preserve">combined with </w:t>
            </w:r>
            <w:r w:rsidR="3B182C6B" w:rsidRPr="4CC8FFC4">
              <w:rPr>
                <w:lang w:val="en-CA"/>
              </w:rPr>
              <w:t>the tabs</w:t>
            </w:r>
            <w:r w:rsidR="028F6908" w:rsidRPr="4CC8FFC4">
              <w:rPr>
                <w:lang w:val="en-CA"/>
              </w:rPr>
              <w:t>, this utility makes them sortable</w:t>
            </w:r>
            <w:r w:rsidR="3B182C6B" w:rsidRPr="4CC8FFC4">
              <w:rPr>
                <w:lang w:val="en-CA"/>
              </w:rPr>
              <w:t>.</w:t>
            </w:r>
          </w:p>
          <w:p w14:paraId="5B82F53C" w14:textId="37386BA0" w:rsidR="002D1939" w:rsidRDefault="0B7E15B3" w:rsidP="5E743FF1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89CCCB6">
              <w:rPr>
                <w:lang w:val="en-CA"/>
              </w:rPr>
              <w:t>-</w:t>
            </w:r>
            <w:r w:rsidRPr="60CD22D0">
              <w:rPr>
                <w:b/>
                <w:lang w:val="en-CA"/>
              </w:rPr>
              <w:t xml:space="preserve"> jQuery UI effect hide</w:t>
            </w:r>
            <w:r w:rsidRPr="489CCCB6">
              <w:rPr>
                <w:lang w:val="en-CA"/>
              </w:rPr>
              <w:t xml:space="preserve"> all the food descriptions and the section title </w:t>
            </w:r>
            <w:r w:rsidR="660850D8" w:rsidRPr="489CCCB6">
              <w:rPr>
                <w:lang w:val="en-CA"/>
              </w:rPr>
              <w:t xml:space="preserve">are </w:t>
            </w:r>
            <w:r w:rsidRPr="489CCCB6">
              <w:rPr>
                <w:lang w:val="en-CA"/>
              </w:rPr>
              <w:t>hidden</w:t>
            </w:r>
            <w:r w:rsidR="15074E33" w:rsidRPr="489CCCB6">
              <w:rPr>
                <w:lang w:val="en-CA"/>
              </w:rPr>
              <w:t>.</w:t>
            </w:r>
          </w:p>
          <w:p w14:paraId="5BD682AB" w14:textId="27208421" w:rsidR="00947212" w:rsidRDefault="37B46767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6F933A73">
              <w:rPr>
                <w:lang w:val="en-CA"/>
              </w:rPr>
              <w:t xml:space="preserve">- </w:t>
            </w:r>
            <w:r w:rsidRPr="176FA9C0">
              <w:rPr>
                <w:b/>
                <w:lang w:val="en-CA"/>
              </w:rPr>
              <w:t>jQuery</w:t>
            </w:r>
            <w:r w:rsidR="2B10BCC8" w:rsidRPr="176FA9C0">
              <w:rPr>
                <w:b/>
                <w:lang w:val="en-CA"/>
              </w:rPr>
              <w:t xml:space="preserve"> UI </w:t>
            </w:r>
            <w:r w:rsidR="73FD7776" w:rsidRPr="176FA9C0">
              <w:rPr>
                <w:b/>
                <w:lang w:val="en-CA"/>
              </w:rPr>
              <w:t>effect</w:t>
            </w:r>
            <w:r w:rsidR="2B10BCC8" w:rsidRPr="176FA9C0">
              <w:rPr>
                <w:b/>
                <w:lang w:val="en-CA"/>
              </w:rPr>
              <w:t xml:space="preserve"> show (fade)</w:t>
            </w:r>
            <w:r w:rsidR="2310139E" w:rsidRPr="27737115">
              <w:rPr>
                <w:lang w:val="en-CA"/>
              </w:rPr>
              <w:t xml:space="preserve"> the section title will display </w:t>
            </w:r>
            <w:r w:rsidR="2310139E" w:rsidRPr="32387926">
              <w:rPr>
                <w:lang w:val="en-CA"/>
              </w:rPr>
              <w:t>after a time</w:t>
            </w:r>
            <w:r w:rsidR="2310139E" w:rsidRPr="165485E7">
              <w:rPr>
                <w:lang w:val="en-CA"/>
              </w:rPr>
              <w:t xml:space="preserve"> out of </w:t>
            </w:r>
            <w:r w:rsidR="2310139E" w:rsidRPr="0F26F1E2">
              <w:rPr>
                <w:lang w:val="en-CA"/>
              </w:rPr>
              <w:t xml:space="preserve">300 </w:t>
            </w:r>
            <w:r w:rsidR="2310139E" w:rsidRPr="770D8D12">
              <w:rPr>
                <w:lang w:val="en-CA"/>
              </w:rPr>
              <w:t>milliseconds.</w:t>
            </w:r>
          </w:p>
          <w:p w14:paraId="6CA4F1F9" w14:textId="7826E336" w:rsidR="007A782A" w:rsidRPr="007A782A" w:rsidRDefault="2B10BCC8" w:rsidP="007A782A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2A4929EC">
              <w:rPr>
                <w:lang w:val="en-CA"/>
              </w:rPr>
              <w:t xml:space="preserve">- </w:t>
            </w:r>
            <w:r w:rsidRPr="60CD22D0">
              <w:rPr>
                <w:b/>
                <w:lang w:val="en-CA"/>
              </w:rPr>
              <w:t>jQuery UI ef</w:t>
            </w:r>
            <w:r w:rsidR="59556B1B" w:rsidRPr="60CD22D0">
              <w:rPr>
                <w:b/>
                <w:lang w:val="en-CA"/>
              </w:rPr>
              <w:t>fect (pulsate)</w:t>
            </w:r>
            <w:r w:rsidR="09FA275C" w:rsidRPr="47AE8949">
              <w:rPr>
                <w:lang w:val="en-CA"/>
              </w:rPr>
              <w:t xml:space="preserve"> </w:t>
            </w:r>
            <w:r w:rsidR="09FA275C" w:rsidRPr="74F8FCB4">
              <w:rPr>
                <w:lang w:val="en-CA"/>
              </w:rPr>
              <w:t>after the title is</w:t>
            </w:r>
            <w:r w:rsidR="09FA275C" w:rsidRPr="36B9B8AF">
              <w:rPr>
                <w:lang w:val="en-CA"/>
              </w:rPr>
              <w:t xml:space="preserve"> shown, it </w:t>
            </w:r>
            <w:r w:rsidR="09FA275C" w:rsidRPr="74B8A225">
              <w:rPr>
                <w:lang w:val="en-CA"/>
              </w:rPr>
              <w:t>starts to pulsate.</w:t>
            </w:r>
          </w:p>
          <w:p w14:paraId="44527DF6" w14:textId="07029312" w:rsidR="09FA275C" w:rsidRDefault="09FA275C" w:rsidP="74B8A225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74B8A225">
              <w:rPr>
                <w:lang w:val="en-CA"/>
              </w:rPr>
              <w:t xml:space="preserve">- </w:t>
            </w:r>
            <w:r w:rsidRPr="1653293E">
              <w:rPr>
                <w:b/>
                <w:lang w:val="en-CA"/>
              </w:rPr>
              <w:t>jQuery UI effect addClass</w:t>
            </w:r>
            <w:r w:rsidRPr="74B8A225">
              <w:rPr>
                <w:lang w:val="en-CA"/>
              </w:rPr>
              <w:t xml:space="preserve"> when the pulsate is finished, I added </w:t>
            </w:r>
            <w:r w:rsidRPr="2BA2C5E5">
              <w:rPr>
                <w:lang w:val="en-CA"/>
              </w:rPr>
              <w:t>a new class to the title, so it become bigger</w:t>
            </w:r>
            <w:r w:rsidRPr="56F6928F">
              <w:rPr>
                <w:lang w:val="en-CA"/>
              </w:rPr>
              <w:t>.</w:t>
            </w:r>
          </w:p>
          <w:p w14:paraId="4D6BD1A7" w14:textId="65E661DD" w:rsidR="00947212" w:rsidRDefault="2B10BCC8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2A4929EC">
              <w:rPr>
                <w:lang w:val="en-CA"/>
              </w:rPr>
              <w:t xml:space="preserve">- </w:t>
            </w:r>
            <w:r w:rsidRPr="1653293E">
              <w:rPr>
                <w:b/>
                <w:lang w:val="en-CA"/>
              </w:rPr>
              <w:t xml:space="preserve">jQuery UI </w:t>
            </w:r>
            <w:r w:rsidR="3D526D1F" w:rsidRPr="1653293E">
              <w:rPr>
                <w:b/>
                <w:lang w:val="en-CA"/>
              </w:rPr>
              <w:t>effect</w:t>
            </w:r>
            <w:r w:rsidRPr="1653293E">
              <w:rPr>
                <w:b/>
                <w:lang w:val="en-CA"/>
              </w:rPr>
              <w:t xml:space="preserve"> </w:t>
            </w:r>
            <w:r w:rsidR="3D6E22ED" w:rsidRPr="1653293E">
              <w:rPr>
                <w:b/>
                <w:lang w:val="en-CA"/>
              </w:rPr>
              <w:t>show (drop)</w:t>
            </w:r>
            <w:r w:rsidR="76316988" w:rsidRPr="56F6928F">
              <w:rPr>
                <w:lang w:val="en-CA"/>
              </w:rPr>
              <w:t xml:space="preserve"> </w:t>
            </w:r>
            <w:r w:rsidR="7B8482B1" w:rsidRPr="537F36F0">
              <w:rPr>
                <w:lang w:val="en-CA"/>
              </w:rPr>
              <w:t xml:space="preserve">all </w:t>
            </w:r>
            <w:r w:rsidR="76316988" w:rsidRPr="2DAEA968">
              <w:rPr>
                <w:lang w:val="en-CA"/>
              </w:rPr>
              <w:t>the</w:t>
            </w:r>
            <w:r w:rsidR="7B8482B1" w:rsidRPr="537F36F0">
              <w:rPr>
                <w:lang w:val="en-CA"/>
              </w:rPr>
              <w:t xml:space="preserve"> </w:t>
            </w:r>
            <w:r w:rsidR="7B8482B1" w:rsidRPr="34FD4142">
              <w:rPr>
                <w:lang w:val="en-CA"/>
              </w:rPr>
              <w:t xml:space="preserve">food cards </w:t>
            </w:r>
            <w:r w:rsidR="7B8482B1" w:rsidRPr="7EA84D5B">
              <w:rPr>
                <w:lang w:val="en-CA"/>
              </w:rPr>
              <w:t xml:space="preserve">are shown </w:t>
            </w:r>
            <w:r w:rsidR="55C47FFB" w:rsidRPr="3CB56E0E">
              <w:rPr>
                <w:lang w:val="en-CA"/>
              </w:rPr>
              <w:t xml:space="preserve">from </w:t>
            </w:r>
            <w:r w:rsidR="55C47FFB" w:rsidRPr="128A49A8">
              <w:rPr>
                <w:lang w:val="en-CA"/>
              </w:rPr>
              <w:t>the left</w:t>
            </w:r>
            <w:r w:rsidR="7B8482B1" w:rsidRPr="3CB56E0E">
              <w:rPr>
                <w:lang w:val="en-CA"/>
              </w:rPr>
              <w:t xml:space="preserve"> </w:t>
            </w:r>
            <w:r w:rsidR="7B8482B1" w:rsidRPr="7EA84D5B">
              <w:rPr>
                <w:lang w:val="en-CA"/>
              </w:rPr>
              <w:t xml:space="preserve">after </w:t>
            </w:r>
            <w:r w:rsidR="7B8482B1" w:rsidRPr="1C2F33B0">
              <w:rPr>
                <w:lang w:val="en-CA"/>
              </w:rPr>
              <w:t xml:space="preserve">all the title’s </w:t>
            </w:r>
            <w:r w:rsidR="7B8482B1" w:rsidRPr="72E50CA7">
              <w:rPr>
                <w:lang w:val="en-CA"/>
              </w:rPr>
              <w:t>animation is complete.</w:t>
            </w:r>
          </w:p>
        </w:tc>
        <w:tc>
          <w:tcPr>
            <w:tcW w:w="1162" w:type="dxa"/>
            <w:vAlign w:val="center"/>
          </w:tcPr>
          <w:p w14:paraId="4D6BD1A8" w14:textId="514D78F6" w:rsidR="00947212" w:rsidRDefault="00A422F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go Soriano</w:t>
            </w:r>
          </w:p>
        </w:tc>
      </w:tr>
      <w:tr w:rsidR="00947212" w14:paraId="4D6BD1AD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AA" w14:textId="7EDDC8B1" w:rsidR="00947212" w:rsidRDefault="000E5A0D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0E5A0D">
              <w:rPr>
                <w:b w:val="0"/>
                <w:bCs w:val="0"/>
                <w:lang w:val="en-CA"/>
              </w:rPr>
              <w:t>accessibility.html</w:t>
            </w:r>
          </w:p>
        </w:tc>
        <w:tc>
          <w:tcPr>
            <w:tcW w:w="6379" w:type="dxa"/>
          </w:tcPr>
          <w:p w14:paraId="3222838A" w14:textId="573E00B0" w:rsidR="53CEE789" w:rsidRDefault="6542273D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eastAsia="Consolas" w:hAnsi="Consolas" w:cs="Consolas"/>
                <w:color w:val="CE9178"/>
                <w:sz w:val="21"/>
                <w:szCs w:val="21"/>
                <w:lang w:val="en-CA"/>
              </w:rPr>
            </w:pPr>
            <w:r w:rsidRPr="489CCCB6">
              <w:rPr>
                <w:lang w:val="en-CA"/>
              </w:rPr>
              <w:t xml:space="preserve">- </w:t>
            </w:r>
            <w:r w:rsidR="7134FD1C" w:rsidRPr="2F7F83D5">
              <w:rPr>
                <w:b/>
                <w:lang w:val="en-CA"/>
              </w:rPr>
              <w:t>jQuery validate plugin</w:t>
            </w:r>
            <w:r w:rsidR="5AC34BE3" w:rsidRPr="489CCCB6">
              <w:rPr>
                <w:lang w:val="en-CA"/>
              </w:rPr>
              <w:t xml:space="preserve"> </w:t>
            </w:r>
            <w:r w:rsidR="43F5DAFD" w:rsidRPr="489CCCB6">
              <w:rPr>
                <w:lang w:val="en-CA"/>
              </w:rPr>
              <w:t>used to validate the form</w:t>
            </w:r>
            <w:r w:rsidR="73A9790C" w:rsidRPr="489CCCB6">
              <w:rPr>
                <w:lang w:val="en-CA"/>
              </w:rPr>
              <w:t>.</w:t>
            </w:r>
          </w:p>
          <w:p w14:paraId="3EE5360A" w14:textId="703D746F" w:rsidR="1FF21BDF" w:rsidRDefault="5D93E6AB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89CCCB6">
              <w:rPr>
                <w:lang w:val="en-CA"/>
              </w:rPr>
              <w:t xml:space="preserve">- </w:t>
            </w:r>
            <w:r w:rsidRPr="489CCCB6">
              <w:rPr>
                <w:b/>
                <w:bCs/>
                <w:lang w:val="en-CA"/>
              </w:rPr>
              <w:t>jQuery calendar plugin</w:t>
            </w:r>
            <w:r w:rsidR="5AC34BE3" w:rsidRPr="489CCCB6">
              <w:rPr>
                <w:lang w:val="en-CA"/>
              </w:rPr>
              <w:t xml:space="preserve"> </w:t>
            </w:r>
            <w:r w:rsidR="1C0CAEB5" w:rsidRPr="489CCCB6">
              <w:rPr>
                <w:lang w:val="en-CA"/>
              </w:rPr>
              <w:t xml:space="preserve">when the user clicks on the date input, a calendar </w:t>
            </w:r>
            <w:r w:rsidR="22E1FCEF" w:rsidRPr="489CCCB6">
              <w:rPr>
                <w:lang w:val="en-CA"/>
              </w:rPr>
              <w:t>appears</w:t>
            </w:r>
            <w:r w:rsidR="1C0CAEB5" w:rsidRPr="489CCCB6">
              <w:rPr>
                <w:lang w:val="en-CA"/>
              </w:rPr>
              <w:t xml:space="preserve"> </w:t>
            </w:r>
            <w:r w:rsidR="30FC3BF2" w:rsidRPr="489CCCB6">
              <w:rPr>
                <w:lang w:val="en-CA"/>
              </w:rPr>
              <w:t>to facilitate the date selection.</w:t>
            </w:r>
          </w:p>
          <w:p w14:paraId="7E0BF8B0" w14:textId="421C4E4B" w:rsidR="438D17BC" w:rsidRDefault="5D93E6AB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89CCCB6">
              <w:rPr>
                <w:lang w:val="en-CA"/>
              </w:rPr>
              <w:t xml:space="preserve">- </w:t>
            </w:r>
            <w:r w:rsidRPr="071FF6DD">
              <w:rPr>
                <w:b/>
                <w:lang w:val="en-CA"/>
              </w:rPr>
              <w:t>jQuery input-mask-phone-number plugin</w:t>
            </w:r>
            <w:r w:rsidRPr="489CCCB6">
              <w:rPr>
                <w:lang w:val="en-CA"/>
              </w:rPr>
              <w:t xml:space="preserve"> </w:t>
            </w:r>
            <w:r w:rsidR="6B6BB442" w:rsidRPr="489CCCB6">
              <w:rPr>
                <w:lang w:val="en-CA"/>
              </w:rPr>
              <w:t xml:space="preserve">when the user writes his number, the plugin immediately </w:t>
            </w:r>
            <w:r w:rsidR="2399B25D" w:rsidRPr="489CCCB6">
              <w:rPr>
                <w:lang w:val="en-CA"/>
              </w:rPr>
              <w:t>formats it. E.g. (xxx)xxx-xxxx.</w:t>
            </w:r>
          </w:p>
          <w:p w14:paraId="4EC032AE" w14:textId="7F316472" w:rsidR="00947212" w:rsidRDefault="75FD43AC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89CCCB6">
              <w:rPr>
                <w:lang w:val="en-CA"/>
              </w:rPr>
              <w:t xml:space="preserve">- </w:t>
            </w:r>
            <w:r w:rsidRPr="2FE16A15">
              <w:rPr>
                <w:b/>
                <w:lang w:val="en-CA"/>
              </w:rPr>
              <w:t xml:space="preserve">jQuery UI </w:t>
            </w:r>
            <w:r w:rsidR="3D3559B7" w:rsidRPr="2FE16A15">
              <w:rPr>
                <w:b/>
                <w:lang w:val="en-CA"/>
              </w:rPr>
              <w:t>widget d</w:t>
            </w:r>
            <w:r w:rsidRPr="2FE16A15">
              <w:rPr>
                <w:b/>
                <w:lang w:val="en-CA"/>
              </w:rPr>
              <w:t>ialog</w:t>
            </w:r>
            <w:r w:rsidR="5FA15768" w:rsidRPr="489CCCB6">
              <w:rPr>
                <w:lang w:val="en-CA"/>
              </w:rPr>
              <w:t xml:space="preserve"> </w:t>
            </w:r>
            <w:r w:rsidR="2D7ACFC9" w:rsidRPr="489CCCB6">
              <w:rPr>
                <w:lang w:val="en-CA"/>
              </w:rPr>
              <w:t>if the user clicks on the terms and conditions link, also when he clicks on submit.</w:t>
            </w:r>
          </w:p>
          <w:p w14:paraId="213F9E46" w14:textId="10C0C141" w:rsidR="00947212" w:rsidRDefault="3BEE9319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7319AEA">
              <w:rPr>
                <w:lang w:val="en-CA"/>
              </w:rPr>
              <w:t xml:space="preserve">- </w:t>
            </w:r>
            <w:r w:rsidRPr="07319AEA">
              <w:rPr>
                <w:b/>
                <w:lang w:val="en-CA"/>
              </w:rPr>
              <w:t>jQuery UI widget tooltip</w:t>
            </w:r>
            <w:r w:rsidR="5FA15768" w:rsidRPr="07319AEA">
              <w:rPr>
                <w:lang w:val="en-CA"/>
              </w:rPr>
              <w:t xml:space="preserve"> </w:t>
            </w:r>
            <w:r w:rsidR="55008D60" w:rsidRPr="07319AEA">
              <w:rPr>
                <w:lang w:val="en-CA"/>
              </w:rPr>
              <w:t>on mouse hover to any input box the tooltip is shown.</w:t>
            </w:r>
          </w:p>
          <w:p w14:paraId="1AF5AB84" w14:textId="67C2CF19" w:rsidR="00947212" w:rsidRDefault="70959D6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615FF958">
              <w:rPr>
                <w:lang w:val="en-CA"/>
              </w:rPr>
              <w:t xml:space="preserve">- </w:t>
            </w:r>
            <w:r w:rsidRPr="6239DBB3">
              <w:rPr>
                <w:b/>
                <w:lang w:val="en-CA"/>
              </w:rPr>
              <w:t>jQuery UI effect hide</w:t>
            </w:r>
            <w:r w:rsidR="6B7B6DDC" w:rsidRPr="615FF958">
              <w:rPr>
                <w:lang w:val="en-CA"/>
              </w:rPr>
              <w:t xml:space="preserve"> </w:t>
            </w:r>
            <w:r w:rsidR="7B89E715" w:rsidRPr="615FF958">
              <w:rPr>
                <w:lang w:val="en-CA"/>
              </w:rPr>
              <w:t>used to hide the two dialog boxes.</w:t>
            </w:r>
          </w:p>
          <w:p w14:paraId="456CAE52" w14:textId="2B756E07" w:rsidR="00947212" w:rsidRDefault="70959D6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>jQuery UI effect show (blind)</w:t>
            </w:r>
            <w:r w:rsidR="6B7B6DDC" w:rsidRPr="4CC8FFC4">
              <w:rPr>
                <w:lang w:val="en-CA"/>
              </w:rPr>
              <w:t xml:space="preserve"> </w:t>
            </w:r>
            <w:r w:rsidR="246B3126" w:rsidRPr="4CC8FFC4">
              <w:rPr>
                <w:lang w:val="en-CA"/>
              </w:rPr>
              <w:t>show the calendar when he clicks on the date input box.</w:t>
            </w:r>
          </w:p>
          <w:p w14:paraId="5CC2B918" w14:textId="53BD53F6" w:rsidR="246B3126" w:rsidRDefault="246B3126" w:rsidP="615FF95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>jQuery UI effect hide (blind)</w:t>
            </w:r>
            <w:r w:rsidRPr="4CC8FFC4">
              <w:rPr>
                <w:lang w:val="en-CA"/>
              </w:rPr>
              <w:t xml:space="preserve"> </w:t>
            </w:r>
            <w:r w:rsidR="72D7F957" w:rsidRPr="4CC8FFC4">
              <w:rPr>
                <w:lang w:val="en-CA"/>
              </w:rPr>
              <w:t>T</w:t>
            </w:r>
            <w:r w:rsidR="502A7D1E" w:rsidRPr="4CC8FFC4">
              <w:rPr>
                <w:lang w:val="en-CA"/>
              </w:rPr>
              <w:t>he hide effect is triggere</w:t>
            </w:r>
            <w:r w:rsidR="29F86FE1" w:rsidRPr="4CC8FFC4">
              <w:rPr>
                <w:lang w:val="en-CA"/>
              </w:rPr>
              <w:t>d</w:t>
            </w:r>
            <w:r w:rsidR="502A7D1E" w:rsidRPr="4CC8FFC4">
              <w:rPr>
                <w:lang w:val="en-CA"/>
              </w:rPr>
              <w:t xml:space="preserve"> </w:t>
            </w:r>
            <w:r w:rsidRPr="4CC8FFC4">
              <w:rPr>
                <w:lang w:val="en-CA"/>
              </w:rPr>
              <w:t>when the</w:t>
            </w:r>
            <w:r w:rsidR="5DD28E48" w:rsidRPr="4CC8FFC4">
              <w:rPr>
                <w:lang w:val="en-CA"/>
              </w:rPr>
              <w:t xml:space="preserve"> user</w:t>
            </w:r>
            <w:r w:rsidRPr="4CC8FFC4">
              <w:rPr>
                <w:lang w:val="en-CA"/>
              </w:rPr>
              <w:t xml:space="preserve"> </w:t>
            </w:r>
            <w:r w:rsidR="322D5B48" w:rsidRPr="4CC8FFC4">
              <w:rPr>
                <w:lang w:val="en-CA"/>
              </w:rPr>
              <w:t>selects</w:t>
            </w:r>
            <w:r w:rsidR="433353D6" w:rsidRPr="4CC8FFC4">
              <w:rPr>
                <w:lang w:val="en-CA"/>
              </w:rPr>
              <w:t xml:space="preserve"> the </w:t>
            </w:r>
            <w:r w:rsidRPr="4CC8FFC4">
              <w:rPr>
                <w:lang w:val="en-CA"/>
              </w:rPr>
              <w:t>dat</w:t>
            </w:r>
            <w:r w:rsidR="47F56AE3" w:rsidRPr="4CC8FFC4">
              <w:rPr>
                <w:lang w:val="en-CA"/>
              </w:rPr>
              <w:t>e, clicks on another box or on the cancel button</w:t>
            </w:r>
          </w:p>
          <w:p w14:paraId="4D6BD1AB" w14:textId="3AD3DF11" w:rsidR="00947212" w:rsidRDefault="70959D6A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>jQuery UI utility position</w:t>
            </w:r>
            <w:r w:rsidR="41C104D7" w:rsidRPr="4CC8FFC4">
              <w:rPr>
                <w:lang w:val="en-CA"/>
              </w:rPr>
              <w:t xml:space="preserve"> </w:t>
            </w:r>
            <w:r w:rsidR="35E6A403" w:rsidRPr="4CC8FFC4">
              <w:rPr>
                <w:lang w:val="en-CA"/>
              </w:rPr>
              <w:t>sets</w:t>
            </w:r>
            <w:r w:rsidR="4C71E779" w:rsidRPr="4CC8FFC4">
              <w:rPr>
                <w:lang w:val="en-CA"/>
              </w:rPr>
              <w:t xml:space="preserve"> the dialog </w:t>
            </w:r>
            <w:r w:rsidR="676917ED" w:rsidRPr="4CC8FFC4">
              <w:rPr>
                <w:lang w:val="en-CA"/>
              </w:rPr>
              <w:t>position</w:t>
            </w:r>
            <w:r w:rsidR="4C71E779" w:rsidRPr="4CC8FFC4">
              <w:rPr>
                <w:lang w:val="en-CA"/>
              </w:rPr>
              <w:t>.</w:t>
            </w:r>
          </w:p>
        </w:tc>
        <w:tc>
          <w:tcPr>
            <w:tcW w:w="1162" w:type="dxa"/>
            <w:vAlign w:val="center"/>
          </w:tcPr>
          <w:p w14:paraId="4D6BD1AC" w14:textId="47B25C6A" w:rsidR="00947212" w:rsidRDefault="00A422F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go Soriano</w:t>
            </w:r>
          </w:p>
        </w:tc>
      </w:tr>
      <w:tr w:rsidR="00947212" w14:paraId="4D6BD1B1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AE" w14:textId="33663755" w:rsidR="00947212" w:rsidRDefault="00D11DC5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D11DC5">
              <w:rPr>
                <w:b w:val="0"/>
                <w:bCs w:val="0"/>
                <w:lang w:val="en-CA"/>
              </w:rPr>
              <w:t>stories.html</w:t>
            </w:r>
          </w:p>
        </w:tc>
        <w:tc>
          <w:tcPr>
            <w:tcW w:w="6379" w:type="dxa"/>
          </w:tcPr>
          <w:p w14:paraId="1189FD38" w14:textId="1613837C" w:rsidR="02A0DFED" w:rsidRDefault="02A0DFED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>-</w:t>
            </w:r>
            <w:r w:rsidRPr="4CC8FFC4">
              <w:rPr>
                <w:b/>
                <w:bCs/>
                <w:lang w:val="en-CA"/>
              </w:rPr>
              <w:t xml:space="preserve"> jQuery carousel plugin</w:t>
            </w:r>
            <w:r w:rsidR="41C104D7" w:rsidRPr="4CC8FFC4">
              <w:rPr>
                <w:lang w:val="en-CA"/>
              </w:rPr>
              <w:t xml:space="preserve"> </w:t>
            </w:r>
            <w:r w:rsidR="66BE4A20" w:rsidRPr="4CC8FFC4">
              <w:rPr>
                <w:lang w:val="en-CA"/>
              </w:rPr>
              <w:t>used to display the clients’ testimonial</w:t>
            </w:r>
            <w:r w:rsidR="19934B9C" w:rsidRPr="4CC8FFC4">
              <w:rPr>
                <w:lang w:val="en-CA"/>
              </w:rPr>
              <w:t>.</w:t>
            </w:r>
            <w:r w:rsidR="66BE4A20" w:rsidRPr="4CC8FFC4">
              <w:rPr>
                <w:lang w:val="en-CA"/>
              </w:rPr>
              <w:t xml:space="preserve"> </w:t>
            </w:r>
            <w:r w:rsidR="27A59FA7" w:rsidRPr="4CC8FFC4">
              <w:rPr>
                <w:lang w:val="en-CA"/>
              </w:rPr>
              <w:t>B</w:t>
            </w:r>
            <w:r w:rsidR="66BE4A20" w:rsidRPr="4CC8FFC4">
              <w:rPr>
                <w:lang w:val="en-CA"/>
              </w:rPr>
              <w:t>ecause one of my teammates used the same plugin,</w:t>
            </w:r>
            <w:r w:rsidR="43031E4F" w:rsidRPr="4CC8FFC4">
              <w:rPr>
                <w:lang w:val="en-CA"/>
              </w:rPr>
              <w:t xml:space="preserve"> I decided to have a different approach; therefore, I made it auto</w:t>
            </w:r>
            <w:r w:rsidR="51613BC2" w:rsidRPr="4CC8FFC4">
              <w:rPr>
                <w:lang w:val="en-CA"/>
              </w:rPr>
              <w:t xml:space="preserve"> </w:t>
            </w:r>
            <w:r w:rsidR="43031E4F" w:rsidRPr="4CC8FFC4">
              <w:rPr>
                <w:lang w:val="en-CA"/>
              </w:rPr>
              <w:t>scroll, but on mouseov</w:t>
            </w:r>
            <w:r w:rsidR="7509E523" w:rsidRPr="4CC8FFC4">
              <w:rPr>
                <w:lang w:val="en-CA"/>
              </w:rPr>
              <w:t>er the auto scroll stops</w:t>
            </w:r>
            <w:r w:rsidR="39B6CE59" w:rsidRPr="4CC8FFC4">
              <w:rPr>
                <w:lang w:val="en-CA"/>
              </w:rPr>
              <w:t xml:space="preserve"> for a better visualization.</w:t>
            </w:r>
          </w:p>
          <w:p w14:paraId="3D0B4B14" w14:textId="776BF07E" w:rsidR="00947212" w:rsidRDefault="011BC729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="4A992153" w:rsidRPr="4CC8FFC4">
              <w:rPr>
                <w:b/>
                <w:bCs/>
                <w:lang w:val="en-CA"/>
              </w:rPr>
              <w:t>jQuery validate plugin</w:t>
            </w:r>
            <w:r w:rsidR="03342587" w:rsidRPr="4CC8FFC4">
              <w:rPr>
                <w:lang w:val="en-CA"/>
              </w:rPr>
              <w:t xml:space="preserve"> </w:t>
            </w:r>
            <w:r w:rsidR="7233E49E" w:rsidRPr="4CC8FFC4">
              <w:rPr>
                <w:lang w:val="en-CA"/>
              </w:rPr>
              <w:t>validates the testimonial form (if the user wants to share his experience at the restaurant).</w:t>
            </w:r>
          </w:p>
          <w:p w14:paraId="4D6BD1AF" w14:textId="03FAB96F" w:rsidR="00947212" w:rsidRDefault="22E77C31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>Bootstrap modal (dialog)</w:t>
            </w:r>
            <w:r w:rsidR="03342587" w:rsidRPr="4CC8FFC4">
              <w:rPr>
                <w:b/>
                <w:bCs/>
                <w:lang w:val="en-CA"/>
              </w:rPr>
              <w:t xml:space="preserve"> </w:t>
            </w:r>
            <w:r w:rsidR="0976A7BD" w:rsidRPr="4CC8FFC4">
              <w:rPr>
                <w:lang w:val="en-CA"/>
              </w:rPr>
              <w:t>triggered when the user submits the form.</w:t>
            </w:r>
          </w:p>
        </w:tc>
        <w:tc>
          <w:tcPr>
            <w:tcW w:w="1162" w:type="dxa"/>
            <w:vAlign w:val="center"/>
          </w:tcPr>
          <w:p w14:paraId="4D6BD1B0" w14:textId="20902B32" w:rsidR="00947212" w:rsidRDefault="00A422F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go Soriano</w:t>
            </w:r>
          </w:p>
        </w:tc>
      </w:tr>
      <w:tr w:rsidR="00947212" w14:paraId="4D6BD1B5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D6BD1B2" w14:textId="16AC4E6D" w:rsidR="00947212" w:rsidRDefault="00D11DC5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D11DC5">
              <w:rPr>
                <w:b w:val="0"/>
                <w:bCs w:val="0"/>
                <w:lang w:val="en-CA"/>
              </w:rPr>
              <w:t>faq.html</w:t>
            </w:r>
          </w:p>
        </w:tc>
        <w:tc>
          <w:tcPr>
            <w:tcW w:w="6379" w:type="dxa"/>
          </w:tcPr>
          <w:p w14:paraId="3CA91905" w14:textId="6DC7B89B" w:rsidR="00947212" w:rsidRDefault="011BC729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="77481F14" w:rsidRPr="4CC8FFC4">
              <w:rPr>
                <w:b/>
                <w:bCs/>
                <w:lang w:val="en-CA"/>
              </w:rPr>
              <w:t>jQuery UI Accordion</w:t>
            </w:r>
            <w:r w:rsidR="62108A3B" w:rsidRPr="4CC8FFC4">
              <w:rPr>
                <w:lang w:val="en-CA"/>
              </w:rPr>
              <w:t xml:space="preserve"> </w:t>
            </w:r>
            <w:r w:rsidR="00C93D01" w:rsidRPr="4CC8FFC4">
              <w:rPr>
                <w:lang w:val="en-CA"/>
              </w:rPr>
              <w:t>used to display multiple questions about the restaurant and when the user clicks on it shows the answer.</w:t>
            </w:r>
          </w:p>
          <w:p w14:paraId="1F055AFE" w14:textId="0AA0B04D" w:rsidR="00947212" w:rsidRDefault="77481F14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 xml:space="preserve">- </w:t>
            </w:r>
            <w:r w:rsidRPr="4CC8FFC4">
              <w:rPr>
                <w:b/>
                <w:bCs/>
                <w:lang w:val="en-CA"/>
              </w:rPr>
              <w:t>jQuery UI Autocomplete</w:t>
            </w:r>
            <w:r w:rsidR="62108A3B" w:rsidRPr="4CC8FFC4">
              <w:rPr>
                <w:lang w:val="en-CA"/>
              </w:rPr>
              <w:t xml:space="preserve"> </w:t>
            </w:r>
            <w:r w:rsidR="45F29EDC" w:rsidRPr="4CC8FFC4">
              <w:rPr>
                <w:lang w:val="en-CA"/>
              </w:rPr>
              <w:t xml:space="preserve">there is </w:t>
            </w:r>
            <w:r w:rsidR="692AF321" w:rsidRPr="4CC8FFC4">
              <w:rPr>
                <w:lang w:val="en-CA"/>
              </w:rPr>
              <w:t>an</w:t>
            </w:r>
            <w:r w:rsidR="45F29EDC" w:rsidRPr="4CC8FFC4">
              <w:rPr>
                <w:lang w:val="en-CA"/>
              </w:rPr>
              <w:t xml:space="preserve"> input box where the user can type his question, and as soon as he types it, </w:t>
            </w:r>
            <w:r w:rsidR="1EBF05C3" w:rsidRPr="4CC8FFC4">
              <w:rPr>
                <w:lang w:val="en-CA"/>
              </w:rPr>
              <w:t>the autocomplete is triggered.</w:t>
            </w:r>
          </w:p>
          <w:p w14:paraId="4D6BD1B3" w14:textId="3C0D565E" w:rsidR="00947212" w:rsidRDefault="65800464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CC8FFC4">
              <w:rPr>
                <w:lang w:val="en-CA"/>
              </w:rPr>
              <w:t>- Bootstrap modal (dialog)</w:t>
            </w:r>
            <w:r w:rsidR="3B12ACD3" w:rsidRPr="4CC8FFC4">
              <w:rPr>
                <w:lang w:val="en-CA"/>
              </w:rPr>
              <w:t xml:space="preserve"> </w:t>
            </w:r>
            <w:r w:rsidR="70237131" w:rsidRPr="4CC8FFC4">
              <w:rPr>
                <w:lang w:val="en-CA"/>
              </w:rPr>
              <w:t xml:space="preserve">instead of moving the user to the accordion when he clicks on the auto completed question, I decided to challenge myself and </w:t>
            </w:r>
            <w:r w:rsidR="5E62AA67" w:rsidRPr="4CC8FFC4">
              <w:rPr>
                <w:lang w:val="en-CA"/>
              </w:rPr>
              <w:t xml:space="preserve">show a dialog box </w:t>
            </w:r>
          </w:p>
        </w:tc>
        <w:tc>
          <w:tcPr>
            <w:tcW w:w="1162" w:type="dxa"/>
            <w:vAlign w:val="center"/>
          </w:tcPr>
          <w:p w14:paraId="4D6BD1B4" w14:textId="55D5EB17" w:rsidR="00947212" w:rsidRDefault="00A422F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ago Soriano</w:t>
            </w:r>
          </w:p>
        </w:tc>
      </w:tr>
      <w:tr w:rsidR="005D4768" w14:paraId="672326CE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2CCC6487" w14:textId="1A2D4071" w:rsidR="005D4768" w:rsidRDefault="00AB1657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AB1657">
              <w:rPr>
                <w:b w:val="0"/>
                <w:bCs w:val="0"/>
                <w:lang w:val="en-CA"/>
              </w:rPr>
              <w:t>deals.html</w:t>
            </w:r>
          </w:p>
        </w:tc>
        <w:tc>
          <w:tcPr>
            <w:tcW w:w="6379" w:type="dxa"/>
          </w:tcPr>
          <w:p w14:paraId="38394E82" w14:textId="77777777" w:rsidR="005D4768" w:rsidRDefault="005D4768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1162" w:type="dxa"/>
            <w:vAlign w:val="center"/>
          </w:tcPr>
          <w:p w14:paraId="0985A54D" w14:textId="61448D9E" w:rsidR="00C0251E" w:rsidRDefault="00C0251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gio Pereira</w:t>
            </w:r>
          </w:p>
        </w:tc>
      </w:tr>
      <w:tr w:rsidR="005D4768" w14:paraId="2787AFF3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4A9490A4" w14:textId="7F86F46B" w:rsidR="005D4768" w:rsidRDefault="00AB1657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AB1657">
              <w:rPr>
                <w:b w:val="0"/>
                <w:bCs w:val="0"/>
                <w:lang w:val="en-CA"/>
              </w:rPr>
              <w:t>donations.html</w:t>
            </w:r>
          </w:p>
        </w:tc>
        <w:tc>
          <w:tcPr>
            <w:tcW w:w="6379" w:type="dxa"/>
          </w:tcPr>
          <w:p w14:paraId="25F56A14" w14:textId="02614C1D" w:rsidR="005D4768" w:rsidRDefault="69C39247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679E9B5A">
              <w:rPr>
                <w:lang w:val="en-CA"/>
              </w:rPr>
              <w:t xml:space="preserve">- jQuery validate plugin to validate the </w:t>
            </w:r>
            <w:r w:rsidRPr="6F39E3DD">
              <w:rPr>
                <w:lang w:val="en-CA"/>
              </w:rPr>
              <w:t>donations request</w:t>
            </w:r>
            <w:r w:rsidRPr="679E9B5A">
              <w:rPr>
                <w:lang w:val="en-CA"/>
              </w:rPr>
              <w:t xml:space="preserve"> form.</w:t>
            </w:r>
          </w:p>
          <w:p w14:paraId="100D9D01" w14:textId="230B2164" w:rsidR="005D4768" w:rsidRDefault="69C39247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679E9B5A">
              <w:rPr>
                <w:lang w:val="en-CA"/>
              </w:rPr>
              <w:t>- jQuery UI Tooltip with bootstrap tooltip to show messages to guide the user through the form.</w:t>
            </w:r>
          </w:p>
          <w:p w14:paraId="15C5AC4B" w14:textId="2685E93A" w:rsidR="005D4768" w:rsidRDefault="69C39247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365B9E7B">
              <w:rPr>
                <w:lang w:val="en-CA"/>
              </w:rPr>
              <w:t xml:space="preserve">- jQuery </w:t>
            </w:r>
            <w:r w:rsidR="4A872604" w:rsidRPr="251851B8">
              <w:rPr>
                <w:lang w:val="en-CA"/>
              </w:rPr>
              <w:t xml:space="preserve">Auto </w:t>
            </w:r>
            <w:r w:rsidR="4A872604" w:rsidRPr="261147E4">
              <w:rPr>
                <w:lang w:val="en-CA"/>
              </w:rPr>
              <w:t>Fill input box</w:t>
            </w:r>
          </w:p>
          <w:p w14:paraId="407DBB52" w14:textId="0C22964B" w:rsidR="005D4768" w:rsidRDefault="291AF3F1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2F9487EA">
              <w:rPr>
                <w:lang w:val="en-CA"/>
              </w:rPr>
              <w:t>- jQuery Grow Line Animation</w:t>
            </w:r>
          </w:p>
        </w:tc>
        <w:tc>
          <w:tcPr>
            <w:tcW w:w="1162" w:type="dxa"/>
            <w:vAlign w:val="center"/>
          </w:tcPr>
          <w:p w14:paraId="3288072A" w14:textId="190D5B73" w:rsidR="005D4768" w:rsidRDefault="00C0251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gio Pereira</w:t>
            </w:r>
          </w:p>
        </w:tc>
      </w:tr>
      <w:tr w:rsidR="005D4768" w14:paraId="5853735E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1B75C104" w14:textId="2E157159" w:rsidR="005D4768" w:rsidRDefault="007817A0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7817A0">
              <w:rPr>
                <w:b w:val="0"/>
                <w:bCs w:val="0"/>
                <w:lang w:val="en-CA"/>
              </w:rPr>
              <w:t>about.html</w:t>
            </w:r>
          </w:p>
        </w:tc>
        <w:tc>
          <w:tcPr>
            <w:tcW w:w="6379" w:type="dxa"/>
          </w:tcPr>
          <w:p w14:paraId="0EF2F796" w14:textId="3F27D978" w:rsidR="005D4768" w:rsidRDefault="0CB69FFD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3D6D9B30">
              <w:rPr>
                <w:lang w:val="en-CA"/>
              </w:rPr>
              <w:t xml:space="preserve">- jQuery UI Tabs to keep some other pages information that is not </w:t>
            </w:r>
            <w:r w:rsidRPr="1AA2053B">
              <w:rPr>
                <w:lang w:val="en-CA"/>
              </w:rPr>
              <w:t xml:space="preserve">in the </w:t>
            </w:r>
            <w:r w:rsidRPr="1FA0B290">
              <w:rPr>
                <w:lang w:val="en-CA"/>
              </w:rPr>
              <w:t>mai</w:t>
            </w:r>
            <w:r w:rsidR="5AE9374E" w:rsidRPr="1FA0B290">
              <w:rPr>
                <w:lang w:val="en-CA"/>
              </w:rPr>
              <w:t>n</w:t>
            </w:r>
            <w:r w:rsidRPr="1AA2053B">
              <w:rPr>
                <w:lang w:val="en-CA"/>
              </w:rPr>
              <w:t xml:space="preserve"> menu.</w:t>
            </w:r>
          </w:p>
          <w:p w14:paraId="1EA9EEC6" w14:textId="04DBDCD4" w:rsidR="005D4768" w:rsidRDefault="2C05BC47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779FC805">
              <w:rPr>
                <w:lang w:val="en-CA"/>
              </w:rPr>
              <w:t xml:space="preserve">- jQuery </w:t>
            </w:r>
            <w:r w:rsidR="472B138D" w:rsidRPr="355CBE9A">
              <w:rPr>
                <w:lang w:val="en-CA"/>
              </w:rPr>
              <w:t>Counter</w:t>
            </w:r>
            <w:r w:rsidRPr="779FC805">
              <w:rPr>
                <w:lang w:val="en-CA"/>
              </w:rPr>
              <w:t xml:space="preserve"> </w:t>
            </w:r>
            <w:r w:rsidR="472B138D" w:rsidRPr="2A4929EC">
              <w:rPr>
                <w:lang w:val="en-CA"/>
              </w:rPr>
              <w:t xml:space="preserve">UP plugin to </w:t>
            </w:r>
            <w:r w:rsidR="472B138D" w:rsidRPr="772EE380">
              <w:rPr>
                <w:lang w:val="en-CA"/>
              </w:rPr>
              <w:t>show numbers as odometer</w:t>
            </w:r>
          </w:p>
          <w:p w14:paraId="0F7A71BA" w14:textId="3844B7E2" w:rsidR="005D4768" w:rsidRDefault="472B138D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1E754C3E">
              <w:rPr>
                <w:lang w:val="en-CA"/>
              </w:rPr>
              <w:t xml:space="preserve">- jQuery UI animation to show the </w:t>
            </w:r>
            <w:r w:rsidRPr="61FC456A">
              <w:rPr>
                <w:lang w:val="en-CA"/>
              </w:rPr>
              <w:t>page’s tit</w:t>
            </w:r>
            <w:r w:rsidR="7EBA015F" w:rsidRPr="61FC456A">
              <w:rPr>
                <w:lang w:val="en-CA"/>
              </w:rPr>
              <w:t>le</w:t>
            </w:r>
          </w:p>
        </w:tc>
        <w:tc>
          <w:tcPr>
            <w:tcW w:w="1162" w:type="dxa"/>
            <w:vAlign w:val="center"/>
          </w:tcPr>
          <w:p w14:paraId="676993AE" w14:textId="4A5CBABF" w:rsidR="005D4768" w:rsidRDefault="00C0251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gio Pereira</w:t>
            </w:r>
          </w:p>
        </w:tc>
      </w:tr>
      <w:tr w:rsidR="005D4768" w14:paraId="55ECD08D" w14:textId="77777777" w:rsidTr="4CC8FF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vAlign w:val="center"/>
          </w:tcPr>
          <w:p w14:paraId="147DD257" w14:textId="140DFD46" w:rsidR="005D4768" w:rsidRDefault="001E73CC" w:rsidP="00511D7A">
            <w:pPr>
              <w:spacing w:after="0" w:line="240" w:lineRule="auto"/>
              <w:rPr>
                <w:b w:val="0"/>
                <w:bCs w:val="0"/>
                <w:lang w:val="en-CA"/>
              </w:rPr>
            </w:pPr>
            <w:r w:rsidRPr="001E73CC">
              <w:rPr>
                <w:b w:val="0"/>
                <w:bCs w:val="0"/>
                <w:lang w:val="en-CA"/>
              </w:rPr>
              <w:t>contact.html</w:t>
            </w:r>
          </w:p>
        </w:tc>
        <w:tc>
          <w:tcPr>
            <w:tcW w:w="6379" w:type="dxa"/>
          </w:tcPr>
          <w:p w14:paraId="17B1CD6F" w14:textId="0E77832F" w:rsidR="005D4768" w:rsidRDefault="351CA5BE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036DC6F3">
              <w:rPr>
                <w:lang w:val="en-CA"/>
              </w:rPr>
              <w:t xml:space="preserve">- jQuery validate plugin to validate the </w:t>
            </w:r>
            <w:r w:rsidRPr="1D2E47C5">
              <w:rPr>
                <w:lang w:val="en-CA"/>
              </w:rPr>
              <w:t>contact us form</w:t>
            </w:r>
            <w:r w:rsidR="7E575729" w:rsidRPr="1AA2053B">
              <w:rPr>
                <w:lang w:val="en-CA"/>
              </w:rPr>
              <w:t>.</w:t>
            </w:r>
          </w:p>
          <w:p w14:paraId="688293E9" w14:textId="05FFA9F1" w:rsidR="005D4768" w:rsidRDefault="351CA5BE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456FDBF9">
              <w:rPr>
                <w:lang w:val="en-CA"/>
              </w:rPr>
              <w:t xml:space="preserve">- jQuery UI dialog box to show the terms and </w:t>
            </w:r>
            <w:r w:rsidRPr="08612326">
              <w:rPr>
                <w:lang w:val="en-CA"/>
              </w:rPr>
              <w:t>conditions</w:t>
            </w:r>
            <w:r w:rsidR="3F89E6D0" w:rsidRPr="1AA2053B">
              <w:rPr>
                <w:lang w:val="en-CA"/>
              </w:rPr>
              <w:t>.</w:t>
            </w:r>
          </w:p>
          <w:p w14:paraId="39FB0A61" w14:textId="230B2164" w:rsidR="005D4768" w:rsidRDefault="351CA5BE" w:rsidP="00471228">
            <w:pPr>
              <w:spacing w:after="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 w:rsidRPr="26B95552">
              <w:rPr>
                <w:lang w:val="en-CA"/>
              </w:rPr>
              <w:t>- jQuery UI Tooltip with bootstrap tooltip to show messages to guide the user through the form</w:t>
            </w:r>
            <w:r w:rsidR="54968946" w:rsidRPr="1FA0B290">
              <w:rPr>
                <w:lang w:val="en-CA"/>
              </w:rPr>
              <w:t>.</w:t>
            </w:r>
          </w:p>
        </w:tc>
        <w:tc>
          <w:tcPr>
            <w:tcW w:w="1162" w:type="dxa"/>
            <w:vAlign w:val="center"/>
          </w:tcPr>
          <w:p w14:paraId="6EC9FC9C" w14:textId="627509E0" w:rsidR="005D4768" w:rsidRDefault="00C0251E" w:rsidP="00801C8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gio Pereira</w:t>
            </w:r>
          </w:p>
        </w:tc>
      </w:tr>
    </w:tbl>
    <w:p w14:paraId="4D6BD1B6" w14:textId="77777777" w:rsidR="00947212" w:rsidRDefault="00947212"/>
    <w:p w14:paraId="4D6BD1B7" w14:textId="77777777" w:rsidR="00947212" w:rsidRDefault="00947212"/>
    <w:p w14:paraId="4D6BD1B8" w14:textId="77777777" w:rsidR="00947212" w:rsidRDefault="00CD6275">
      <w:pPr>
        <w:pStyle w:val="Heading2"/>
      </w:pPr>
      <w:r>
        <w:t>Desktop view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9350"/>
      </w:tblGrid>
      <w:tr w:rsidR="00947212" w14:paraId="4D6BD1BA" w14:textId="77777777">
        <w:trPr>
          <w:trHeight w:val="3032"/>
        </w:trPr>
        <w:tc>
          <w:tcPr>
            <w:tcW w:w="9350" w:type="dxa"/>
          </w:tcPr>
          <w:p w14:paraId="4D6BD1B9" w14:textId="77777777" w:rsidR="00947212" w:rsidRDefault="00947212">
            <w:pPr>
              <w:spacing w:after="0" w:line="240" w:lineRule="auto"/>
            </w:pPr>
          </w:p>
        </w:tc>
      </w:tr>
    </w:tbl>
    <w:p w14:paraId="4D6BD1BB" w14:textId="77777777" w:rsidR="00947212" w:rsidRDefault="00947212"/>
    <w:p w14:paraId="4D6BD1BC" w14:textId="77777777" w:rsidR="00947212" w:rsidRDefault="00947212"/>
    <w:p w14:paraId="4D6BD1BD" w14:textId="77777777" w:rsidR="00947212" w:rsidRDefault="00CD6275">
      <w:pPr>
        <w:pStyle w:val="Heading2"/>
      </w:pPr>
      <w:r>
        <w:t>Mobile View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9350"/>
      </w:tblGrid>
      <w:tr w:rsidR="00947212" w14:paraId="4D6BD1BF" w14:textId="77777777">
        <w:trPr>
          <w:trHeight w:val="2600"/>
        </w:trPr>
        <w:tc>
          <w:tcPr>
            <w:tcW w:w="9350" w:type="dxa"/>
          </w:tcPr>
          <w:p w14:paraId="4D6BD1BE" w14:textId="77777777" w:rsidR="00947212" w:rsidRDefault="00947212">
            <w:pPr>
              <w:spacing w:after="0" w:line="240" w:lineRule="auto"/>
            </w:pPr>
          </w:p>
        </w:tc>
      </w:tr>
    </w:tbl>
    <w:p w14:paraId="4D6BD1C0" w14:textId="77777777" w:rsidR="00947212" w:rsidRDefault="00947212"/>
    <w:p w14:paraId="4D6BD1C1" w14:textId="77777777" w:rsidR="00947212" w:rsidRDefault="00947212"/>
    <w:p w14:paraId="4D6BD1C2" w14:textId="77777777" w:rsidR="00947212" w:rsidRDefault="00CD6275">
      <w:pPr>
        <w:pStyle w:val="Heading1"/>
      </w:pPr>
      <w:r>
        <w:t>Extra Features implemented</w:t>
      </w:r>
    </w:p>
    <w:tbl>
      <w:tblPr>
        <w:tblStyle w:val="GridTable1Light1"/>
        <w:tblW w:w="9350" w:type="dxa"/>
        <w:tblLayout w:type="fixed"/>
        <w:tblLook w:val="04A0" w:firstRow="1" w:lastRow="0" w:firstColumn="1" w:lastColumn="0" w:noHBand="0" w:noVBand="1"/>
      </w:tblPr>
      <w:tblGrid>
        <w:gridCol w:w="9350"/>
      </w:tblGrid>
      <w:tr w:rsidR="00947212" w14:paraId="4D6BD1C4" w14:textId="77777777" w:rsidTr="009472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D6BD1C3" w14:textId="77777777" w:rsidR="00947212" w:rsidRDefault="00947212">
            <w:pPr>
              <w:spacing w:after="0" w:line="240" w:lineRule="auto"/>
              <w:rPr>
                <w:b w:val="0"/>
                <w:bCs w:val="0"/>
              </w:rPr>
            </w:pPr>
          </w:p>
        </w:tc>
      </w:tr>
      <w:tr w:rsidR="00947212" w14:paraId="4D6BD1C6" w14:textId="77777777" w:rsidTr="009472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D6BD1C5" w14:textId="77777777" w:rsidR="00947212" w:rsidRDefault="00947212">
            <w:pPr>
              <w:spacing w:after="0" w:line="240" w:lineRule="auto"/>
              <w:rPr>
                <w:b w:val="0"/>
                <w:bCs w:val="0"/>
                <w:lang w:val="en-CA"/>
              </w:rPr>
            </w:pPr>
          </w:p>
        </w:tc>
      </w:tr>
      <w:tr w:rsidR="00947212" w14:paraId="4D6BD1C8" w14:textId="77777777" w:rsidTr="009472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D6BD1C7" w14:textId="77777777" w:rsidR="00947212" w:rsidRDefault="00947212">
            <w:pPr>
              <w:spacing w:after="0" w:line="240" w:lineRule="auto"/>
              <w:rPr>
                <w:b w:val="0"/>
                <w:bCs w:val="0"/>
                <w:lang w:val="en-CA"/>
              </w:rPr>
            </w:pPr>
          </w:p>
        </w:tc>
      </w:tr>
      <w:tr w:rsidR="00947212" w14:paraId="4D6BD1CA" w14:textId="77777777" w:rsidTr="009472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D6BD1C9" w14:textId="77777777" w:rsidR="00947212" w:rsidRDefault="00947212">
            <w:pPr>
              <w:spacing w:after="0" w:line="240" w:lineRule="auto"/>
              <w:rPr>
                <w:b w:val="0"/>
                <w:bCs w:val="0"/>
                <w:lang w:val="en-CA"/>
              </w:rPr>
            </w:pPr>
          </w:p>
        </w:tc>
      </w:tr>
      <w:tr w:rsidR="00947212" w14:paraId="4D6BD1CC" w14:textId="77777777" w:rsidTr="009472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D6BD1CB" w14:textId="77777777" w:rsidR="00947212" w:rsidRDefault="00947212">
            <w:pPr>
              <w:spacing w:after="0" w:line="240" w:lineRule="auto"/>
              <w:rPr>
                <w:b w:val="0"/>
                <w:bCs w:val="0"/>
                <w:lang w:val="en-CA"/>
              </w:rPr>
            </w:pPr>
          </w:p>
        </w:tc>
      </w:tr>
    </w:tbl>
    <w:p w14:paraId="4D6BD1CD" w14:textId="77777777" w:rsidR="00947212" w:rsidRDefault="00947212"/>
    <w:sectPr w:rsidR="00947212" w:rsidSect="009472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7A6CBC3"/>
    <w:multiLevelType w:val="singleLevel"/>
    <w:tmpl w:val="E7A6CB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1C63157"/>
    <w:multiLevelType w:val="hybridMultilevel"/>
    <w:tmpl w:val="FFFFFFFF"/>
    <w:lvl w:ilvl="0" w:tplc="1E68BB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08E4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8A3B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4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A661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8E0E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76DA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185B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D475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417DA4"/>
    <w:multiLevelType w:val="hybridMultilevel"/>
    <w:tmpl w:val="FFFFFFFF"/>
    <w:lvl w:ilvl="0" w:tplc="B2642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E480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062C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F413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E26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900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26B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DA32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803E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81A2B"/>
    <w:multiLevelType w:val="hybridMultilevel"/>
    <w:tmpl w:val="FFFFFFFF"/>
    <w:lvl w:ilvl="0" w:tplc="0D54C8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BB84A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0EBE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E8F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648E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DC5A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FC0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3C30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A452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64372"/>
    <w:multiLevelType w:val="hybridMultilevel"/>
    <w:tmpl w:val="FFFFFFFF"/>
    <w:lvl w:ilvl="0" w:tplc="63AAE0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B0C1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564B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C6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A8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88C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6285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CE82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1A1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B22E13"/>
    <w:multiLevelType w:val="hybridMultilevel"/>
    <w:tmpl w:val="FFFFFFFF"/>
    <w:lvl w:ilvl="0" w:tplc="85E2B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92CB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9D86C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0ABE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48B1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28E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86C2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F06E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0EA9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A25FA"/>
    <w:multiLevelType w:val="hybridMultilevel"/>
    <w:tmpl w:val="FFFFFFFF"/>
    <w:lvl w:ilvl="0" w:tplc="408EE2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D64F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3076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444F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0261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C4A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7EFD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9447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7887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021C0"/>
    <w:multiLevelType w:val="hybridMultilevel"/>
    <w:tmpl w:val="FFFFFFFF"/>
    <w:lvl w:ilvl="0" w:tplc="D80246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3A7B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16FA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348E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2697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F67D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9A5D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FA0C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FEB7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C69A0"/>
    <w:multiLevelType w:val="hybridMultilevel"/>
    <w:tmpl w:val="FFFFFFFF"/>
    <w:lvl w:ilvl="0" w:tplc="C6309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AA5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58D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3029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2A3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9E9E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4CE1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4EFA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E2FD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867CB"/>
    <w:multiLevelType w:val="hybridMultilevel"/>
    <w:tmpl w:val="FFFFFFFF"/>
    <w:lvl w:ilvl="0" w:tplc="541069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EF06E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907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804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C7A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20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224F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C6C9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061F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A23680"/>
    <w:multiLevelType w:val="hybridMultilevel"/>
    <w:tmpl w:val="439E5532"/>
    <w:lvl w:ilvl="0" w:tplc="9E72034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00379"/>
    <w:multiLevelType w:val="hybridMultilevel"/>
    <w:tmpl w:val="FFFFFFFF"/>
    <w:lvl w:ilvl="0" w:tplc="E1FE8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5686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76A6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A81D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D48B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482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0A38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8A3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6C01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748B6"/>
    <w:multiLevelType w:val="hybridMultilevel"/>
    <w:tmpl w:val="55AC3872"/>
    <w:lvl w:ilvl="0" w:tplc="2006FBD8">
      <w:start w:val="3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3" w15:restartNumberingAfterBreak="0">
    <w:nsid w:val="40A54D36"/>
    <w:multiLevelType w:val="hybridMultilevel"/>
    <w:tmpl w:val="FFFFFFFF"/>
    <w:lvl w:ilvl="0" w:tplc="89889C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023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E2DA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CEFF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B0E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021C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4A56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2E5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C67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9531C"/>
    <w:multiLevelType w:val="hybridMultilevel"/>
    <w:tmpl w:val="FFFFFFFF"/>
    <w:lvl w:ilvl="0" w:tplc="3B2465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162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E064B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202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A1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101C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CA2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32A9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14D9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371218"/>
    <w:multiLevelType w:val="hybridMultilevel"/>
    <w:tmpl w:val="BD24BEAA"/>
    <w:lvl w:ilvl="0" w:tplc="BE18163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6A4709"/>
    <w:multiLevelType w:val="hybridMultilevel"/>
    <w:tmpl w:val="FFFFFFFF"/>
    <w:lvl w:ilvl="0" w:tplc="CF184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EE22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0ED1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DAC2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E2B2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DA54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FE0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44FF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F4E1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445E3A"/>
    <w:multiLevelType w:val="hybridMultilevel"/>
    <w:tmpl w:val="ED9C0380"/>
    <w:lvl w:ilvl="0" w:tplc="85FEC1F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687177"/>
    <w:multiLevelType w:val="hybridMultilevel"/>
    <w:tmpl w:val="2B06CAE2"/>
    <w:lvl w:ilvl="0" w:tplc="3CEA3AE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33C23"/>
    <w:multiLevelType w:val="hybridMultilevel"/>
    <w:tmpl w:val="51626FFC"/>
    <w:lvl w:ilvl="0" w:tplc="F6BAD8F8">
      <w:start w:val="3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0" w15:restartNumberingAfterBreak="0">
    <w:nsid w:val="5B8D0414"/>
    <w:multiLevelType w:val="hybridMultilevel"/>
    <w:tmpl w:val="09BE088E"/>
    <w:lvl w:ilvl="0" w:tplc="C12086F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6612C3"/>
    <w:multiLevelType w:val="hybridMultilevel"/>
    <w:tmpl w:val="FFFFFFFF"/>
    <w:lvl w:ilvl="0" w:tplc="CCC2E0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4CD9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787E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062A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AF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BA68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28D0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4C4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AAC1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B11A4"/>
    <w:multiLevelType w:val="hybridMultilevel"/>
    <w:tmpl w:val="38487736"/>
    <w:lvl w:ilvl="0" w:tplc="42AC12B6">
      <w:start w:val="3"/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 w15:restartNumberingAfterBreak="0">
    <w:nsid w:val="6FE27DCC"/>
    <w:multiLevelType w:val="hybridMultilevel"/>
    <w:tmpl w:val="FFFFFFFF"/>
    <w:lvl w:ilvl="0" w:tplc="8834B5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620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B88E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0E61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1E9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06EE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DE1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DEEA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9AF2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D56512"/>
    <w:multiLevelType w:val="hybridMultilevel"/>
    <w:tmpl w:val="FFFFFFFF"/>
    <w:lvl w:ilvl="0" w:tplc="807C8F9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E72F4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0E1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8872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98A8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A6F9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E3F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F65F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C893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C7682"/>
    <w:multiLevelType w:val="hybridMultilevel"/>
    <w:tmpl w:val="FFFFFFFF"/>
    <w:lvl w:ilvl="0" w:tplc="5C521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2240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4E2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407C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6EA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C63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6D8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30AB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1A7F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E6231E"/>
    <w:multiLevelType w:val="hybridMultilevel"/>
    <w:tmpl w:val="FFFFFFFF"/>
    <w:lvl w:ilvl="0" w:tplc="ED7A1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AE3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346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8C1F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8C10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D45E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2452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7CEB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F06E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13"/>
  </w:num>
  <w:num w:numId="4">
    <w:abstractNumId w:val="4"/>
  </w:num>
  <w:num w:numId="5">
    <w:abstractNumId w:val="24"/>
  </w:num>
  <w:num w:numId="6">
    <w:abstractNumId w:val="6"/>
  </w:num>
  <w:num w:numId="7">
    <w:abstractNumId w:val="3"/>
  </w:num>
  <w:num w:numId="8">
    <w:abstractNumId w:val="17"/>
  </w:num>
  <w:num w:numId="9">
    <w:abstractNumId w:val="25"/>
  </w:num>
  <w:num w:numId="10">
    <w:abstractNumId w:val="21"/>
  </w:num>
  <w:num w:numId="11">
    <w:abstractNumId w:val="16"/>
  </w:num>
  <w:num w:numId="12">
    <w:abstractNumId w:val="1"/>
  </w:num>
  <w:num w:numId="13">
    <w:abstractNumId w:val="10"/>
  </w:num>
  <w:num w:numId="14">
    <w:abstractNumId w:val="2"/>
  </w:num>
  <w:num w:numId="15">
    <w:abstractNumId w:val="18"/>
  </w:num>
  <w:num w:numId="16">
    <w:abstractNumId w:val="15"/>
  </w:num>
  <w:num w:numId="17">
    <w:abstractNumId w:val="8"/>
  </w:num>
  <w:num w:numId="18">
    <w:abstractNumId w:val="7"/>
  </w:num>
  <w:num w:numId="19">
    <w:abstractNumId w:val="26"/>
  </w:num>
  <w:num w:numId="20">
    <w:abstractNumId w:val="20"/>
  </w:num>
  <w:num w:numId="21">
    <w:abstractNumId w:val="12"/>
  </w:num>
  <w:num w:numId="22">
    <w:abstractNumId w:val="22"/>
  </w:num>
  <w:num w:numId="23">
    <w:abstractNumId w:val="19"/>
  </w:num>
  <w:num w:numId="24">
    <w:abstractNumId w:val="9"/>
  </w:num>
  <w:num w:numId="25">
    <w:abstractNumId w:val="23"/>
  </w:num>
  <w:num w:numId="26">
    <w:abstractNumId w:val="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jA3MjQxNzcwNzZV0lEKTi0uzszPAykwrgUAhsZS4ywAAAA="/>
  </w:docVars>
  <w:rsids>
    <w:rsidRoot w:val="00DC57A4"/>
    <w:rsid w:val="00000C90"/>
    <w:rsid w:val="0000406F"/>
    <w:rsid w:val="00006CCE"/>
    <w:rsid w:val="0001248E"/>
    <w:rsid w:val="0002069A"/>
    <w:rsid w:val="00025C37"/>
    <w:rsid w:val="00026D7E"/>
    <w:rsid w:val="00033537"/>
    <w:rsid w:val="00043AC8"/>
    <w:rsid w:val="00081C05"/>
    <w:rsid w:val="00082191"/>
    <w:rsid w:val="0008418D"/>
    <w:rsid w:val="00084692"/>
    <w:rsid w:val="00086799"/>
    <w:rsid w:val="000A7B9D"/>
    <w:rsid w:val="000D7435"/>
    <w:rsid w:val="000E4098"/>
    <w:rsid w:val="000E5A0D"/>
    <w:rsid w:val="000F1B2B"/>
    <w:rsid w:val="000F3210"/>
    <w:rsid w:val="000F7B1C"/>
    <w:rsid w:val="001022D6"/>
    <w:rsid w:val="0011182D"/>
    <w:rsid w:val="00115E7C"/>
    <w:rsid w:val="00116CDD"/>
    <w:rsid w:val="00122AB2"/>
    <w:rsid w:val="00144231"/>
    <w:rsid w:val="00145FDD"/>
    <w:rsid w:val="001761C6"/>
    <w:rsid w:val="00180AB4"/>
    <w:rsid w:val="001947B7"/>
    <w:rsid w:val="001A4C94"/>
    <w:rsid w:val="001A521B"/>
    <w:rsid w:val="001A783D"/>
    <w:rsid w:val="001B7211"/>
    <w:rsid w:val="001E1A8F"/>
    <w:rsid w:val="001E73CC"/>
    <w:rsid w:val="001F1DE5"/>
    <w:rsid w:val="001F57D4"/>
    <w:rsid w:val="00215B82"/>
    <w:rsid w:val="00226937"/>
    <w:rsid w:val="00227088"/>
    <w:rsid w:val="002321DF"/>
    <w:rsid w:val="0023510C"/>
    <w:rsid w:val="00244ABE"/>
    <w:rsid w:val="002529B9"/>
    <w:rsid w:val="002669A2"/>
    <w:rsid w:val="00267922"/>
    <w:rsid w:val="002728D3"/>
    <w:rsid w:val="00273258"/>
    <w:rsid w:val="0027545A"/>
    <w:rsid w:val="00283945"/>
    <w:rsid w:val="00284D20"/>
    <w:rsid w:val="002C12EE"/>
    <w:rsid w:val="002C1E3A"/>
    <w:rsid w:val="002C5323"/>
    <w:rsid w:val="002D1939"/>
    <w:rsid w:val="002E0FC9"/>
    <w:rsid w:val="002F7C66"/>
    <w:rsid w:val="00314A52"/>
    <w:rsid w:val="00314D9E"/>
    <w:rsid w:val="00324229"/>
    <w:rsid w:val="003250F3"/>
    <w:rsid w:val="003256DD"/>
    <w:rsid w:val="00330D33"/>
    <w:rsid w:val="00331410"/>
    <w:rsid w:val="003873EE"/>
    <w:rsid w:val="0039180A"/>
    <w:rsid w:val="00392506"/>
    <w:rsid w:val="003B0124"/>
    <w:rsid w:val="003D0D4A"/>
    <w:rsid w:val="003D7ED2"/>
    <w:rsid w:val="003F2583"/>
    <w:rsid w:val="00412358"/>
    <w:rsid w:val="004166A7"/>
    <w:rsid w:val="0044161C"/>
    <w:rsid w:val="00441EBF"/>
    <w:rsid w:val="0044476F"/>
    <w:rsid w:val="004623BA"/>
    <w:rsid w:val="00466FDF"/>
    <w:rsid w:val="00471228"/>
    <w:rsid w:val="00475EDA"/>
    <w:rsid w:val="0048069C"/>
    <w:rsid w:val="004815D2"/>
    <w:rsid w:val="004837AD"/>
    <w:rsid w:val="004847ED"/>
    <w:rsid w:val="00487776"/>
    <w:rsid w:val="00487F52"/>
    <w:rsid w:val="004A28DA"/>
    <w:rsid w:val="004C23C4"/>
    <w:rsid w:val="004C4292"/>
    <w:rsid w:val="004C7052"/>
    <w:rsid w:val="004C7DA3"/>
    <w:rsid w:val="004D6922"/>
    <w:rsid w:val="004E08BA"/>
    <w:rsid w:val="004E2FB8"/>
    <w:rsid w:val="004F78A8"/>
    <w:rsid w:val="00511D7A"/>
    <w:rsid w:val="00514B4F"/>
    <w:rsid w:val="00514F4C"/>
    <w:rsid w:val="005637B9"/>
    <w:rsid w:val="0056733A"/>
    <w:rsid w:val="005732FA"/>
    <w:rsid w:val="005810C2"/>
    <w:rsid w:val="005A17EB"/>
    <w:rsid w:val="005A5914"/>
    <w:rsid w:val="005B0451"/>
    <w:rsid w:val="005B226D"/>
    <w:rsid w:val="005B7CAB"/>
    <w:rsid w:val="005C0D9E"/>
    <w:rsid w:val="005D18CD"/>
    <w:rsid w:val="005D4768"/>
    <w:rsid w:val="005D5B90"/>
    <w:rsid w:val="005D6BC6"/>
    <w:rsid w:val="005E41E8"/>
    <w:rsid w:val="005E6939"/>
    <w:rsid w:val="005F22C2"/>
    <w:rsid w:val="006000F2"/>
    <w:rsid w:val="00612F9E"/>
    <w:rsid w:val="006153C1"/>
    <w:rsid w:val="00636E35"/>
    <w:rsid w:val="00643357"/>
    <w:rsid w:val="00647929"/>
    <w:rsid w:val="00657A5C"/>
    <w:rsid w:val="006665BF"/>
    <w:rsid w:val="00667BBB"/>
    <w:rsid w:val="006704F9"/>
    <w:rsid w:val="0067169F"/>
    <w:rsid w:val="006945DE"/>
    <w:rsid w:val="006C0FFA"/>
    <w:rsid w:val="006C42CA"/>
    <w:rsid w:val="006D328E"/>
    <w:rsid w:val="006F43FB"/>
    <w:rsid w:val="006F4E09"/>
    <w:rsid w:val="00770D32"/>
    <w:rsid w:val="00776DF2"/>
    <w:rsid w:val="00777B0C"/>
    <w:rsid w:val="007817A0"/>
    <w:rsid w:val="007821ED"/>
    <w:rsid w:val="007830D3"/>
    <w:rsid w:val="0078628B"/>
    <w:rsid w:val="007875F8"/>
    <w:rsid w:val="00796BE5"/>
    <w:rsid w:val="007A2F5D"/>
    <w:rsid w:val="007A6B1E"/>
    <w:rsid w:val="007A782A"/>
    <w:rsid w:val="007B3DC6"/>
    <w:rsid w:val="007B40F7"/>
    <w:rsid w:val="007C7FAF"/>
    <w:rsid w:val="007E0BF9"/>
    <w:rsid w:val="007E0D53"/>
    <w:rsid w:val="007E5BA9"/>
    <w:rsid w:val="008006C1"/>
    <w:rsid w:val="00801C8D"/>
    <w:rsid w:val="0080441E"/>
    <w:rsid w:val="008110C1"/>
    <w:rsid w:val="00825842"/>
    <w:rsid w:val="00830856"/>
    <w:rsid w:val="0086358B"/>
    <w:rsid w:val="0086543F"/>
    <w:rsid w:val="00880334"/>
    <w:rsid w:val="008809C5"/>
    <w:rsid w:val="008811F5"/>
    <w:rsid w:val="00887899"/>
    <w:rsid w:val="00890D8A"/>
    <w:rsid w:val="008A7C35"/>
    <w:rsid w:val="008B4FF1"/>
    <w:rsid w:val="008D321B"/>
    <w:rsid w:val="008D4F9F"/>
    <w:rsid w:val="008E0AA2"/>
    <w:rsid w:val="008E424D"/>
    <w:rsid w:val="008F4802"/>
    <w:rsid w:val="008F645B"/>
    <w:rsid w:val="008F7CC8"/>
    <w:rsid w:val="00902172"/>
    <w:rsid w:val="00915D31"/>
    <w:rsid w:val="009213C0"/>
    <w:rsid w:val="00921E77"/>
    <w:rsid w:val="00923181"/>
    <w:rsid w:val="0092722D"/>
    <w:rsid w:val="009406F5"/>
    <w:rsid w:val="00947212"/>
    <w:rsid w:val="00971D11"/>
    <w:rsid w:val="009A1345"/>
    <w:rsid w:val="009A2741"/>
    <w:rsid w:val="009C6E56"/>
    <w:rsid w:val="009F4991"/>
    <w:rsid w:val="00A01786"/>
    <w:rsid w:val="00A02CA8"/>
    <w:rsid w:val="00A120A0"/>
    <w:rsid w:val="00A422FE"/>
    <w:rsid w:val="00A80A19"/>
    <w:rsid w:val="00A829AC"/>
    <w:rsid w:val="00A96C73"/>
    <w:rsid w:val="00AA2E48"/>
    <w:rsid w:val="00AA74EB"/>
    <w:rsid w:val="00AB1657"/>
    <w:rsid w:val="00AB6FE6"/>
    <w:rsid w:val="00AC34B3"/>
    <w:rsid w:val="00AC753A"/>
    <w:rsid w:val="00AE1974"/>
    <w:rsid w:val="00AE3666"/>
    <w:rsid w:val="00AF1217"/>
    <w:rsid w:val="00B0249A"/>
    <w:rsid w:val="00B21B58"/>
    <w:rsid w:val="00B22457"/>
    <w:rsid w:val="00B31DD4"/>
    <w:rsid w:val="00B327D3"/>
    <w:rsid w:val="00B5477C"/>
    <w:rsid w:val="00B642C6"/>
    <w:rsid w:val="00B95CD7"/>
    <w:rsid w:val="00BA2319"/>
    <w:rsid w:val="00BB0C2E"/>
    <w:rsid w:val="00BB4C89"/>
    <w:rsid w:val="00BC0B0E"/>
    <w:rsid w:val="00BC14EE"/>
    <w:rsid w:val="00BE7B8D"/>
    <w:rsid w:val="00BF2AAD"/>
    <w:rsid w:val="00BF572F"/>
    <w:rsid w:val="00C005E4"/>
    <w:rsid w:val="00C0251E"/>
    <w:rsid w:val="00C23A89"/>
    <w:rsid w:val="00C23C50"/>
    <w:rsid w:val="00C240F8"/>
    <w:rsid w:val="00C4154D"/>
    <w:rsid w:val="00C73106"/>
    <w:rsid w:val="00C7325A"/>
    <w:rsid w:val="00C73A27"/>
    <w:rsid w:val="00C800B4"/>
    <w:rsid w:val="00C813E7"/>
    <w:rsid w:val="00C93D01"/>
    <w:rsid w:val="00CA2A60"/>
    <w:rsid w:val="00CB0E98"/>
    <w:rsid w:val="00CB3192"/>
    <w:rsid w:val="00CD6275"/>
    <w:rsid w:val="00CE136D"/>
    <w:rsid w:val="00CF3FA1"/>
    <w:rsid w:val="00CF411D"/>
    <w:rsid w:val="00CF7697"/>
    <w:rsid w:val="00D06472"/>
    <w:rsid w:val="00D11DC5"/>
    <w:rsid w:val="00D24A51"/>
    <w:rsid w:val="00D41EAF"/>
    <w:rsid w:val="00D46749"/>
    <w:rsid w:val="00D53799"/>
    <w:rsid w:val="00D775C1"/>
    <w:rsid w:val="00D78717"/>
    <w:rsid w:val="00D80E63"/>
    <w:rsid w:val="00D875C6"/>
    <w:rsid w:val="00DC0EA6"/>
    <w:rsid w:val="00DC53BD"/>
    <w:rsid w:val="00DC57A4"/>
    <w:rsid w:val="00DD1AE7"/>
    <w:rsid w:val="00DE12A2"/>
    <w:rsid w:val="00DF6FE5"/>
    <w:rsid w:val="00E12030"/>
    <w:rsid w:val="00E26EBA"/>
    <w:rsid w:val="00E32526"/>
    <w:rsid w:val="00E46C6A"/>
    <w:rsid w:val="00E536AB"/>
    <w:rsid w:val="00E571BC"/>
    <w:rsid w:val="00E63145"/>
    <w:rsid w:val="00E72464"/>
    <w:rsid w:val="00E75A32"/>
    <w:rsid w:val="00E7736B"/>
    <w:rsid w:val="00E81E04"/>
    <w:rsid w:val="00E9006D"/>
    <w:rsid w:val="00E93CBC"/>
    <w:rsid w:val="00EA00DC"/>
    <w:rsid w:val="00EB5DF2"/>
    <w:rsid w:val="00EB6DDA"/>
    <w:rsid w:val="00EC0483"/>
    <w:rsid w:val="00EC1418"/>
    <w:rsid w:val="00EC3278"/>
    <w:rsid w:val="00EC4381"/>
    <w:rsid w:val="00EC6BB5"/>
    <w:rsid w:val="00ED2FD3"/>
    <w:rsid w:val="00F04B30"/>
    <w:rsid w:val="00F1435A"/>
    <w:rsid w:val="00F21B8A"/>
    <w:rsid w:val="00F30307"/>
    <w:rsid w:val="00F327D9"/>
    <w:rsid w:val="00F46DBF"/>
    <w:rsid w:val="00F6310C"/>
    <w:rsid w:val="00F643B7"/>
    <w:rsid w:val="00F66705"/>
    <w:rsid w:val="00F7006C"/>
    <w:rsid w:val="00F71C89"/>
    <w:rsid w:val="00F723B2"/>
    <w:rsid w:val="00F9391F"/>
    <w:rsid w:val="00FA02B5"/>
    <w:rsid w:val="00FA5675"/>
    <w:rsid w:val="00FA6C13"/>
    <w:rsid w:val="00FA745C"/>
    <w:rsid w:val="00FB0177"/>
    <w:rsid w:val="00FC0EF6"/>
    <w:rsid w:val="00FD1C15"/>
    <w:rsid w:val="00FD48E2"/>
    <w:rsid w:val="00FD70A8"/>
    <w:rsid w:val="00FE6954"/>
    <w:rsid w:val="00FE7B72"/>
    <w:rsid w:val="011BC729"/>
    <w:rsid w:val="0136135D"/>
    <w:rsid w:val="01C372AF"/>
    <w:rsid w:val="01E5405B"/>
    <w:rsid w:val="02610356"/>
    <w:rsid w:val="028F6908"/>
    <w:rsid w:val="02A0DFED"/>
    <w:rsid w:val="03342587"/>
    <w:rsid w:val="036DC6F3"/>
    <w:rsid w:val="041E7F5D"/>
    <w:rsid w:val="04659C20"/>
    <w:rsid w:val="046DAFE9"/>
    <w:rsid w:val="04A06032"/>
    <w:rsid w:val="04CC52E2"/>
    <w:rsid w:val="04FF7748"/>
    <w:rsid w:val="0500B942"/>
    <w:rsid w:val="05EC3C16"/>
    <w:rsid w:val="061D3B83"/>
    <w:rsid w:val="06540F84"/>
    <w:rsid w:val="0665E3C6"/>
    <w:rsid w:val="0696998C"/>
    <w:rsid w:val="06BF6656"/>
    <w:rsid w:val="06F1F896"/>
    <w:rsid w:val="0712202D"/>
    <w:rsid w:val="071505BC"/>
    <w:rsid w:val="071FF6DD"/>
    <w:rsid w:val="07319AEA"/>
    <w:rsid w:val="07360D53"/>
    <w:rsid w:val="077D8245"/>
    <w:rsid w:val="077E2670"/>
    <w:rsid w:val="079D4B6E"/>
    <w:rsid w:val="07A519BD"/>
    <w:rsid w:val="07B02B98"/>
    <w:rsid w:val="07E9AA8D"/>
    <w:rsid w:val="08031CC5"/>
    <w:rsid w:val="0842BFB9"/>
    <w:rsid w:val="08612326"/>
    <w:rsid w:val="08733C94"/>
    <w:rsid w:val="08819B7E"/>
    <w:rsid w:val="08BEE9C6"/>
    <w:rsid w:val="08FFF456"/>
    <w:rsid w:val="09053D5E"/>
    <w:rsid w:val="09364ABC"/>
    <w:rsid w:val="09513CA3"/>
    <w:rsid w:val="09613595"/>
    <w:rsid w:val="096142CC"/>
    <w:rsid w:val="09722591"/>
    <w:rsid w:val="09726A14"/>
    <w:rsid w:val="0976A7BD"/>
    <w:rsid w:val="099A2DE2"/>
    <w:rsid w:val="09D4F9DA"/>
    <w:rsid w:val="09E37379"/>
    <w:rsid w:val="09E5ED04"/>
    <w:rsid w:val="09FA275C"/>
    <w:rsid w:val="0AD00639"/>
    <w:rsid w:val="0AEE5018"/>
    <w:rsid w:val="0B4008E7"/>
    <w:rsid w:val="0B60F2CB"/>
    <w:rsid w:val="0B77E0EF"/>
    <w:rsid w:val="0B7DC07D"/>
    <w:rsid w:val="0B7E15B3"/>
    <w:rsid w:val="0C08544D"/>
    <w:rsid w:val="0C362162"/>
    <w:rsid w:val="0C437DB2"/>
    <w:rsid w:val="0C4DF6DC"/>
    <w:rsid w:val="0C561115"/>
    <w:rsid w:val="0C96D782"/>
    <w:rsid w:val="0C9F5FE1"/>
    <w:rsid w:val="0CB69FFD"/>
    <w:rsid w:val="0CC7F9C9"/>
    <w:rsid w:val="0D812AAA"/>
    <w:rsid w:val="0D84424C"/>
    <w:rsid w:val="0DD88029"/>
    <w:rsid w:val="0E85AEDB"/>
    <w:rsid w:val="0E920906"/>
    <w:rsid w:val="0F26F1E2"/>
    <w:rsid w:val="0FDD4C45"/>
    <w:rsid w:val="0FFA1027"/>
    <w:rsid w:val="0FFD1851"/>
    <w:rsid w:val="101D543B"/>
    <w:rsid w:val="1032E669"/>
    <w:rsid w:val="108C90BD"/>
    <w:rsid w:val="10CF16FA"/>
    <w:rsid w:val="111C84B3"/>
    <w:rsid w:val="115F4EBE"/>
    <w:rsid w:val="118E2BEE"/>
    <w:rsid w:val="11D7442C"/>
    <w:rsid w:val="124B430E"/>
    <w:rsid w:val="128A49A8"/>
    <w:rsid w:val="12967B3E"/>
    <w:rsid w:val="129CBE07"/>
    <w:rsid w:val="12BB3389"/>
    <w:rsid w:val="12F811F3"/>
    <w:rsid w:val="130B70FE"/>
    <w:rsid w:val="1337EAD9"/>
    <w:rsid w:val="1339AE5D"/>
    <w:rsid w:val="13F2D908"/>
    <w:rsid w:val="144E548C"/>
    <w:rsid w:val="14700509"/>
    <w:rsid w:val="14F01140"/>
    <w:rsid w:val="15074E33"/>
    <w:rsid w:val="1653293E"/>
    <w:rsid w:val="165485E7"/>
    <w:rsid w:val="167005DE"/>
    <w:rsid w:val="16AAC4FF"/>
    <w:rsid w:val="16D966D1"/>
    <w:rsid w:val="17326090"/>
    <w:rsid w:val="176FA9C0"/>
    <w:rsid w:val="177BAB76"/>
    <w:rsid w:val="17DD5509"/>
    <w:rsid w:val="19041E21"/>
    <w:rsid w:val="19923A56"/>
    <w:rsid w:val="19934B9C"/>
    <w:rsid w:val="1A2C1775"/>
    <w:rsid w:val="1A79C456"/>
    <w:rsid w:val="1AA2053B"/>
    <w:rsid w:val="1AD451F8"/>
    <w:rsid w:val="1B58CD7A"/>
    <w:rsid w:val="1BAC1998"/>
    <w:rsid w:val="1BFF9A6E"/>
    <w:rsid w:val="1C0CAEB5"/>
    <w:rsid w:val="1C20ED36"/>
    <w:rsid w:val="1C2F33B0"/>
    <w:rsid w:val="1C719C4C"/>
    <w:rsid w:val="1CA691EC"/>
    <w:rsid w:val="1D2E47C5"/>
    <w:rsid w:val="1D6DD8AA"/>
    <w:rsid w:val="1D8EB647"/>
    <w:rsid w:val="1DBD6B3A"/>
    <w:rsid w:val="1DDB749F"/>
    <w:rsid w:val="1E027B6A"/>
    <w:rsid w:val="1E534E35"/>
    <w:rsid w:val="1E6530A7"/>
    <w:rsid w:val="1E754C3E"/>
    <w:rsid w:val="1E837358"/>
    <w:rsid w:val="1E8C6537"/>
    <w:rsid w:val="1EBF05C3"/>
    <w:rsid w:val="1F2EE6F9"/>
    <w:rsid w:val="1F5B7142"/>
    <w:rsid w:val="1FA0B290"/>
    <w:rsid w:val="1FDCE2FB"/>
    <w:rsid w:val="1FF21BDF"/>
    <w:rsid w:val="2012F1F9"/>
    <w:rsid w:val="20875DF9"/>
    <w:rsid w:val="2098C5CF"/>
    <w:rsid w:val="21EFB3C8"/>
    <w:rsid w:val="225EEA49"/>
    <w:rsid w:val="2263AB80"/>
    <w:rsid w:val="22E1FCEF"/>
    <w:rsid w:val="22E77C31"/>
    <w:rsid w:val="23058E3D"/>
    <w:rsid w:val="2310139E"/>
    <w:rsid w:val="23215C44"/>
    <w:rsid w:val="2399B25D"/>
    <w:rsid w:val="23A6C5A0"/>
    <w:rsid w:val="23D77717"/>
    <w:rsid w:val="23DE42A3"/>
    <w:rsid w:val="2407C563"/>
    <w:rsid w:val="242449BE"/>
    <w:rsid w:val="242DC583"/>
    <w:rsid w:val="246B3126"/>
    <w:rsid w:val="24BF3CA8"/>
    <w:rsid w:val="250509D6"/>
    <w:rsid w:val="251851B8"/>
    <w:rsid w:val="25426575"/>
    <w:rsid w:val="25AD474D"/>
    <w:rsid w:val="25C95F9B"/>
    <w:rsid w:val="261147E4"/>
    <w:rsid w:val="261BC520"/>
    <w:rsid w:val="26652211"/>
    <w:rsid w:val="26975A76"/>
    <w:rsid w:val="26B95552"/>
    <w:rsid w:val="270041C8"/>
    <w:rsid w:val="272068DB"/>
    <w:rsid w:val="275A7095"/>
    <w:rsid w:val="275D7DD7"/>
    <w:rsid w:val="27737115"/>
    <w:rsid w:val="279570B7"/>
    <w:rsid w:val="279CD007"/>
    <w:rsid w:val="27A59FA7"/>
    <w:rsid w:val="27D64ACA"/>
    <w:rsid w:val="27F33A07"/>
    <w:rsid w:val="287BFD12"/>
    <w:rsid w:val="291AF3F1"/>
    <w:rsid w:val="29474A77"/>
    <w:rsid w:val="29DC3A19"/>
    <w:rsid w:val="29ED917D"/>
    <w:rsid w:val="29F86FE1"/>
    <w:rsid w:val="2A4929EC"/>
    <w:rsid w:val="2A6C8AA6"/>
    <w:rsid w:val="2A8ABD21"/>
    <w:rsid w:val="2ACC89DD"/>
    <w:rsid w:val="2B10BCC8"/>
    <w:rsid w:val="2B1F9ED7"/>
    <w:rsid w:val="2B313649"/>
    <w:rsid w:val="2B7548D5"/>
    <w:rsid w:val="2BA2C5E5"/>
    <w:rsid w:val="2BE89F8A"/>
    <w:rsid w:val="2BFA0021"/>
    <w:rsid w:val="2C02F4E8"/>
    <w:rsid w:val="2C05BC47"/>
    <w:rsid w:val="2C435F3C"/>
    <w:rsid w:val="2C6C76DA"/>
    <w:rsid w:val="2CE6DF9E"/>
    <w:rsid w:val="2CEC3681"/>
    <w:rsid w:val="2D595E91"/>
    <w:rsid w:val="2D5FBE89"/>
    <w:rsid w:val="2D7ACFC9"/>
    <w:rsid w:val="2DAEA968"/>
    <w:rsid w:val="2E0DBB9E"/>
    <w:rsid w:val="2E143A45"/>
    <w:rsid w:val="2EF3DF3F"/>
    <w:rsid w:val="2F034F91"/>
    <w:rsid w:val="2F164A55"/>
    <w:rsid w:val="2F7F83D5"/>
    <w:rsid w:val="2F925243"/>
    <w:rsid w:val="2F9487EA"/>
    <w:rsid w:val="2FAE190B"/>
    <w:rsid w:val="2FBFE746"/>
    <w:rsid w:val="2FE16A15"/>
    <w:rsid w:val="303AF729"/>
    <w:rsid w:val="308381AC"/>
    <w:rsid w:val="30FC3BF2"/>
    <w:rsid w:val="31578F39"/>
    <w:rsid w:val="31EC8354"/>
    <w:rsid w:val="3210D61B"/>
    <w:rsid w:val="322D5B48"/>
    <w:rsid w:val="322DF799"/>
    <w:rsid w:val="32387926"/>
    <w:rsid w:val="32487738"/>
    <w:rsid w:val="3286E341"/>
    <w:rsid w:val="32C2A370"/>
    <w:rsid w:val="32E50C2A"/>
    <w:rsid w:val="3303CEC5"/>
    <w:rsid w:val="332646D1"/>
    <w:rsid w:val="335D2BE5"/>
    <w:rsid w:val="33726B95"/>
    <w:rsid w:val="33EF3195"/>
    <w:rsid w:val="347FCF87"/>
    <w:rsid w:val="34FD4142"/>
    <w:rsid w:val="35133546"/>
    <w:rsid w:val="35148433"/>
    <w:rsid w:val="351CA5BE"/>
    <w:rsid w:val="351E6DB8"/>
    <w:rsid w:val="354720AF"/>
    <w:rsid w:val="355C5378"/>
    <w:rsid w:val="355CBE9A"/>
    <w:rsid w:val="35A21CEA"/>
    <w:rsid w:val="35D455DF"/>
    <w:rsid w:val="35E6A403"/>
    <w:rsid w:val="35EA9CF4"/>
    <w:rsid w:val="365B9E7B"/>
    <w:rsid w:val="36B9B8AF"/>
    <w:rsid w:val="37291828"/>
    <w:rsid w:val="3737C210"/>
    <w:rsid w:val="37421A5F"/>
    <w:rsid w:val="3743EC30"/>
    <w:rsid w:val="37742F08"/>
    <w:rsid w:val="378933F9"/>
    <w:rsid w:val="3790500F"/>
    <w:rsid w:val="37B46767"/>
    <w:rsid w:val="38263601"/>
    <w:rsid w:val="38BFA626"/>
    <w:rsid w:val="38C320E8"/>
    <w:rsid w:val="38EC3F01"/>
    <w:rsid w:val="38F9A66B"/>
    <w:rsid w:val="394A50F4"/>
    <w:rsid w:val="396CBF07"/>
    <w:rsid w:val="398F226B"/>
    <w:rsid w:val="39B6CE59"/>
    <w:rsid w:val="39E25E3B"/>
    <w:rsid w:val="3A63ADCD"/>
    <w:rsid w:val="3A91828E"/>
    <w:rsid w:val="3A9699DB"/>
    <w:rsid w:val="3B12ACD3"/>
    <w:rsid w:val="3B182C6B"/>
    <w:rsid w:val="3BEE9319"/>
    <w:rsid w:val="3C1A26DE"/>
    <w:rsid w:val="3C1B837D"/>
    <w:rsid w:val="3CA1EF9F"/>
    <w:rsid w:val="3CB56E0E"/>
    <w:rsid w:val="3CEB61FC"/>
    <w:rsid w:val="3CEB85E6"/>
    <w:rsid w:val="3D2A58B4"/>
    <w:rsid w:val="3D3559B7"/>
    <w:rsid w:val="3D526D1F"/>
    <w:rsid w:val="3D6D9B30"/>
    <w:rsid w:val="3D6E22ED"/>
    <w:rsid w:val="3D7EFD45"/>
    <w:rsid w:val="3D8EE2E9"/>
    <w:rsid w:val="3DC5275A"/>
    <w:rsid w:val="3E5FA3BC"/>
    <w:rsid w:val="3EC84B76"/>
    <w:rsid w:val="3F49277D"/>
    <w:rsid w:val="3F89E6D0"/>
    <w:rsid w:val="3FB23A13"/>
    <w:rsid w:val="3FC2655A"/>
    <w:rsid w:val="3FC9A6FD"/>
    <w:rsid w:val="409324DD"/>
    <w:rsid w:val="41C104D7"/>
    <w:rsid w:val="423258F8"/>
    <w:rsid w:val="426A7785"/>
    <w:rsid w:val="42BC63D3"/>
    <w:rsid w:val="43031E4F"/>
    <w:rsid w:val="433353D6"/>
    <w:rsid w:val="438D17BC"/>
    <w:rsid w:val="43A29FCB"/>
    <w:rsid w:val="43F5DAFD"/>
    <w:rsid w:val="4489764C"/>
    <w:rsid w:val="4489DBD5"/>
    <w:rsid w:val="452A5FA0"/>
    <w:rsid w:val="45326BAF"/>
    <w:rsid w:val="456BD4D2"/>
    <w:rsid w:val="456FDBF9"/>
    <w:rsid w:val="457F9E0A"/>
    <w:rsid w:val="45F29EDC"/>
    <w:rsid w:val="4681862B"/>
    <w:rsid w:val="4727D349"/>
    <w:rsid w:val="472B138D"/>
    <w:rsid w:val="47395104"/>
    <w:rsid w:val="47522BA1"/>
    <w:rsid w:val="476ED951"/>
    <w:rsid w:val="4788B321"/>
    <w:rsid w:val="47AE8949"/>
    <w:rsid w:val="47DC0DBF"/>
    <w:rsid w:val="47F56AE3"/>
    <w:rsid w:val="481970A8"/>
    <w:rsid w:val="489CCCB6"/>
    <w:rsid w:val="48A93790"/>
    <w:rsid w:val="48E00765"/>
    <w:rsid w:val="490AB418"/>
    <w:rsid w:val="4917DB37"/>
    <w:rsid w:val="492656E0"/>
    <w:rsid w:val="49538E31"/>
    <w:rsid w:val="495C0B36"/>
    <w:rsid w:val="49733FA4"/>
    <w:rsid w:val="49EEEA11"/>
    <w:rsid w:val="49EFDDE7"/>
    <w:rsid w:val="4A566146"/>
    <w:rsid w:val="4A872604"/>
    <w:rsid w:val="4A992153"/>
    <w:rsid w:val="4AA6C4C3"/>
    <w:rsid w:val="4ABE6710"/>
    <w:rsid w:val="4C71E779"/>
    <w:rsid w:val="4C7A2311"/>
    <w:rsid w:val="4CA1F177"/>
    <w:rsid w:val="4CBDE078"/>
    <w:rsid w:val="4CC8FFC4"/>
    <w:rsid w:val="4DA99105"/>
    <w:rsid w:val="4EB1161C"/>
    <w:rsid w:val="4F8B8904"/>
    <w:rsid w:val="502A7D1E"/>
    <w:rsid w:val="50610174"/>
    <w:rsid w:val="508ABC1D"/>
    <w:rsid w:val="509D402C"/>
    <w:rsid w:val="50A09513"/>
    <w:rsid w:val="50D79667"/>
    <w:rsid w:val="50DB33BF"/>
    <w:rsid w:val="50FE3217"/>
    <w:rsid w:val="51160863"/>
    <w:rsid w:val="51613BC2"/>
    <w:rsid w:val="517DFD70"/>
    <w:rsid w:val="523F0B0A"/>
    <w:rsid w:val="52A94232"/>
    <w:rsid w:val="52DF4CFB"/>
    <w:rsid w:val="5320CD45"/>
    <w:rsid w:val="5326BA21"/>
    <w:rsid w:val="537F36F0"/>
    <w:rsid w:val="53CEE789"/>
    <w:rsid w:val="53D1662C"/>
    <w:rsid w:val="547B4F32"/>
    <w:rsid w:val="54968946"/>
    <w:rsid w:val="55008D60"/>
    <w:rsid w:val="557F5665"/>
    <w:rsid w:val="55994E1B"/>
    <w:rsid w:val="55C47FFB"/>
    <w:rsid w:val="55D70E00"/>
    <w:rsid w:val="55F7364A"/>
    <w:rsid w:val="568FAB5C"/>
    <w:rsid w:val="56F6928F"/>
    <w:rsid w:val="5733B659"/>
    <w:rsid w:val="57C4D29E"/>
    <w:rsid w:val="57FA6169"/>
    <w:rsid w:val="58D8C120"/>
    <w:rsid w:val="58E9F1F2"/>
    <w:rsid w:val="5905458F"/>
    <w:rsid w:val="591C126A"/>
    <w:rsid w:val="5929BAF1"/>
    <w:rsid w:val="594C799B"/>
    <w:rsid w:val="59556B1B"/>
    <w:rsid w:val="597E9179"/>
    <w:rsid w:val="59B3B784"/>
    <w:rsid w:val="59EF8443"/>
    <w:rsid w:val="5A195A97"/>
    <w:rsid w:val="5AC34BE3"/>
    <w:rsid w:val="5ADB6AD3"/>
    <w:rsid w:val="5AE9374E"/>
    <w:rsid w:val="5B018E04"/>
    <w:rsid w:val="5C5E855F"/>
    <w:rsid w:val="5C8AF8BB"/>
    <w:rsid w:val="5CDFA4DB"/>
    <w:rsid w:val="5CFD0DDD"/>
    <w:rsid w:val="5D153610"/>
    <w:rsid w:val="5D4C2E86"/>
    <w:rsid w:val="5D708325"/>
    <w:rsid w:val="5D93E6AB"/>
    <w:rsid w:val="5DD28E48"/>
    <w:rsid w:val="5E45296E"/>
    <w:rsid w:val="5E62AA67"/>
    <w:rsid w:val="5E743FF1"/>
    <w:rsid w:val="5E9592CB"/>
    <w:rsid w:val="5ED443DD"/>
    <w:rsid w:val="5EFB9A69"/>
    <w:rsid w:val="5FA15768"/>
    <w:rsid w:val="60123F92"/>
    <w:rsid w:val="6041C47C"/>
    <w:rsid w:val="60669A59"/>
    <w:rsid w:val="6082C5D7"/>
    <w:rsid w:val="608881D3"/>
    <w:rsid w:val="60B88362"/>
    <w:rsid w:val="60CD22D0"/>
    <w:rsid w:val="60F5215D"/>
    <w:rsid w:val="611A2FBC"/>
    <w:rsid w:val="615FF958"/>
    <w:rsid w:val="61A90D19"/>
    <w:rsid w:val="61E28D0B"/>
    <w:rsid w:val="61F73CB2"/>
    <w:rsid w:val="61FC456A"/>
    <w:rsid w:val="62108A3B"/>
    <w:rsid w:val="6216CE8D"/>
    <w:rsid w:val="6239DBB3"/>
    <w:rsid w:val="62A3898A"/>
    <w:rsid w:val="62C1CEF5"/>
    <w:rsid w:val="64BFA1CC"/>
    <w:rsid w:val="64C87D80"/>
    <w:rsid w:val="64F51AF2"/>
    <w:rsid w:val="652F4192"/>
    <w:rsid w:val="6542273D"/>
    <w:rsid w:val="65457017"/>
    <w:rsid w:val="65800464"/>
    <w:rsid w:val="65C3E4A9"/>
    <w:rsid w:val="660427A2"/>
    <w:rsid w:val="660850D8"/>
    <w:rsid w:val="66496692"/>
    <w:rsid w:val="668E4BB0"/>
    <w:rsid w:val="66BE4A20"/>
    <w:rsid w:val="66D9AB1F"/>
    <w:rsid w:val="66F40253"/>
    <w:rsid w:val="670388D0"/>
    <w:rsid w:val="676917ED"/>
    <w:rsid w:val="6799ED8B"/>
    <w:rsid w:val="679E9B5A"/>
    <w:rsid w:val="67BC0A18"/>
    <w:rsid w:val="67FA083F"/>
    <w:rsid w:val="685E551C"/>
    <w:rsid w:val="68BC79BC"/>
    <w:rsid w:val="6922FCD0"/>
    <w:rsid w:val="692AF321"/>
    <w:rsid w:val="693437A7"/>
    <w:rsid w:val="69C39247"/>
    <w:rsid w:val="6B6BB442"/>
    <w:rsid w:val="6B7B6DDC"/>
    <w:rsid w:val="6BBB6A19"/>
    <w:rsid w:val="6BBFB2E9"/>
    <w:rsid w:val="6BCB0824"/>
    <w:rsid w:val="6BDB2CF0"/>
    <w:rsid w:val="6C26F388"/>
    <w:rsid w:val="6C419346"/>
    <w:rsid w:val="6C7E4CC8"/>
    <w:rsid w:val="6C81D480"/>
    <w:rsid w:val="6C95AEBD"/>
    <w:rsid w:val="6CB10229"/>
    <w:rsid w:val="6CC130D7"/>
    <w:rsid w:val="6D2BF4F4"/>
    <w:rsid w:val="6D60900E"/>
    <w:rsid w:val="6D74EE3D"/>
    <w:rsid w:val="6D8B8436"/>
    <w:rsid w:val="6DA10655"/>
    <w:rsid w:val="6DD2F2F1"/>
    <w:rsid w:val="6F39E3DD"/>
    <w:rsid w:val="6F5EB487"/>
    <w:rsid w:val="6F8112D1"/>
    <w:rsid w:val="6F933A73"/>
    <w:rsid w:val="6FB72E88"/>
    <w:rsid w:val="70087516"/>
    <w:rsid w:val="70237131"/>
    <w:rsid w:val="702DF2EE"/>
    <w:rsid w:val="70642824"/>
    <w:rsid w:val="708F3486"/>
    <w:rsid w:val="70959D6A"/>
    <w:rsid w:val="70BD76F7"/>
    <w:rsid w:val="7134FD1C"/>
    <w:rsid w:val="7191A69A"/>
    <w:rsid w:val="720BDFD4"/>
    <w:rsid w:val="7231CA4B"/>
    <w:rsid w:val="7233E49E"/>
    <w:rsid w:val="724EFD6C"/>
    <w:rsid w:val="728DB26C"/>
    <w:rsid w:val="72D7F957"/>
    <w:rsid w:val="72E24A56"/>
    <w:rsid w:val="72E50CA7"/>
    <w:rsid w:val="731ADEED"/>
    <w:rsid w:val="73369276"/>
    <w:rsid w:val="73A9790C"/>
    <w:rsid w:val="73CDD52E"/>
    <w:rsid w:val="73FD7776"/>
    <w:rsid w:val="74362F35"/>
    <w:rsid w:val="7463915E"/>
    <w:rsid w:val="748BB358"/>
    <w:rsid w:val="74A75D93"/>
    <w:rsid w:val="74B8A225"/>
    <w:rsid w:val="74E9CD8C"/>
    <w:rsid w:val="74F8FCB4"/>
    <w:rsid w:val="7509E523"/>
    <w:rsid w:val="753CAA6B"/>
    <w:rsid w:val="7549EFAE"/>
    <w:rsid w:val="757091DE"/>
    <w:rsid w:val="759F7F64"/>
    <w:rsid w:val="75A63CC1"/>
    <w:rsid w:val="75EE9B3F"/>
    <w:rsid w:val="75FD43AC"/>
    <w:rsid w:val="7611BE90"/>
    <w:rsid w:val="76316988"/>
    <w:rsid w:val="76C98E25"/>
    <w:rsid w:val="76DC3720"/>
    <w:rsid w:val="76F576FF"/>
    <w:rsid w:val="770D8D12"/>
    <w:rsid w:val="772EE380"/>
    <w:rsid w:val="77481F14"/>
    <w:rsid w:val="779FC805"/>
    <w:rsid w:val="77C2E8F8"/>
    <w:rsid w:val="78526164"/>
    <w:rsid w:val="785A62B7"/>
    <w:rsid w:val="79B21B1C"/>
    <w:rsid w:val="79BF9987"/>
    <w:rsid w:val="7A186264"/>
    <w:rsid w:val="7A1E017E"/>
    <w:rsid w:val="7A577331"/>
    <w:rsid w:val="7A7C264A"/>
    <w:rsid w:val="7A8871B4"/>
    <w:rsid w:val="7AEA9F9B"/>
    <w:rsid w:val="7B4B5496"/>
    <w:rsid w:val="7B8482B1"/>
    <w:rsid w:val="7B89E715"/>
    <w:rsid w:val="7BC3202B"/>
    <w:rsid w:val="7BEA176B"/>
    <w:rsid w:val="7CDCDD44"/>
    <w:rsid w:val="7D271544"/>
    <w:rsid w:val="7D350A88"/>
    <w:rsid w:val="7D4D9F8A"/>
    <w:rsid w:val="7E09DD2C"/>
    <w:rsid w:val="7E2EB3D7"/>
    <w:rsid w:val="7E411D9E"/>
    <w:rsid w:val="7E575729"/>
    <w:rsid w:val="7EA84D5B"/>
    <w:rsid w:val="7EBA015F"/>
    <w:rsid w:val="7F7E96D4"/>
    <w:rsid w:val="7F81DFF9"/>
    <w:rsid w:val="7FEEB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D6BD17A"/>
  <w15:docId w15:val="{90CFF4C2-D4F7-4B25-B4BA-12FA070CD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47212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72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2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472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4721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472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9472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GridTable1Light1">
    <w:name w:val="Grid Table 1 Light1"/>
    <w:basedOn w:val="TableNormal"/>
    <w:uiPriority w:val="46"/>
    <w:rsid w:val="00947212"/>
    <w:pPr>
      <w:spacing w:after="0" w:line="240" w:lineRule="auto"/>
    </w:pPr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94721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4721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21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72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3</Words>
  <Characters>5035</Characters>
  <Application>Microsoft Office Word</Application>
  <DocSecurity>4</DocSecurity>
  <Lines>41</Lines>
  <Paragraphs>11</Paragraphs>
  <ScaleCrop>false</ScaleCrop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patel</dc:creator>
  <cp:keywords/>
  <cp:lastModifiedBy>Tiago Reis Espinola Soriano</cp:lastModifiedBy>
  <cp:revision>281</cp:revision>
  <dcterms:created xsi:type="dcterms:W3CDTF">2018-08-02T00:15:00Z</dcterms:created>
  <dcterms:modified xsi:type="dcterms:W3CDTF">2020-03-25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68</vt:lpwstr>
  </property>
</Properties>
</file>